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8F1E7F" w14:paraId="1E4B7A3F" w14:textId="77777777">
      <w:pPr>
        <w:pStyle w:val="Title"/>
        <w:spacing w:line="194" w:lineRule="auto"/>
      </w:pPr>
      <w:r>
        <w:t>¡Queremos conocer su opinión para mejorar esta aplicación para los profesionales!</w:t>
      </w:r>
    </w:p>
    <w:p w:rsidR="008F1E7F" w:rsidP="00F74DF5" w14:paraId="46C69D72" w14:textId="2E5F9AA0">
      <w:pPr>
        <w:pStyle w:val="BodyText"/>
        <w:spacing w:before="328" w:line="235" w:lineRule="auto"/>
        <w:ind w:right="191"/>
      </w:pPr>
      <w:r>
        <w:t xml:space="preserve">Esta breve encuesta le tomará cerca de </w:t>
      </w:r>
      <w:r w:rsidR="00406461">
        <w:t>5</w:t>
      </w:r>
      <w:r>
        <w:t xml:space="preserve"> minutos. Sus respuestas son anónimas y puede salir de la encuesta en cualquier momento. El propósito de esta encuesta es ayudarnos a entender mejor la forma en que se usa la aplicación (</w:t>
      </w:r>
      <w:r>
        <w:rPr>
          <w:i/>
          <w:iCs/>
        </w:rPr>
        <w:t>ap</w:t>
      </w:r>
      <w:r w:rsidR="00756113">
        <w:rPr>
          <w:i/>
          <w:iCs/>
        </w:rPr>
        <w:t>p Sigamos el Desarrollo</w:t>
      </w:r>
      <w:r>
        <w:t>) y si los usuarios están satisfechos. Gracias por su tiempo.</w:t>
      </w:r>
    </w:p>
    <w:p w:rsidR="008F1E7F" w14:paraId="4C92EE23" w14:textId="068E5D71">
      <w:pPr>
        <w:pStyle w:val="BodyText"/>
        <w:spacing w:before="8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6050</wp:posOffset>
                </wp:positionV>
                <wp:extent cx="6840220" cy="1270"/>
                <wp:effectExtent l="0" t="0" r="0" b="0"/>
                <wp:wrapTopAndBottom/>
                <wp:docPr id="60" name="docshape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4" o:spid="_x0000_s1025" style="width:538.6pt;height:0.1pt;margin-top:11.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004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241EF8" w:rsidP="00241EF8" w14:paraId="150B95B5" w14:textId="77777777">
      <w:pPr>
        <w:pStyle w:val="BodyText"/>
        <w:tabs>
          <w:tab w:val="left" w:pos="6343"/>
        </w:tabs>
        <w:spacing w:before="97" w:line="235" w:lineRule="auto"/>
        <w:ind w:right="1325"/>
      </w:pPr>
      <w:r>
        <w:t xml:space="preserve">¿En qué rol usa con más frecuencia la </w:t>
      </w:r>
      <w:r>
        <w:rPr>
          <w:i/>
          <w:iCs/>
        </w:rPr>
        <w:t>app Sigamos el Desarrollo</w:t>
      </w:r>
      <w:r>
        <w:t xml:space="preserve">? </w:t>
      </w:r>
      <w:r w:rsidR="00B94BFD">
        <w:t xml:space="preserve">  </w:t>
      </w:r>
    </w:p>
    <w:p w:rsidR="00B94BFD" w:rsidRPr="00336F2E" w:rsidP="00E2595E" w14:paraId="13F6CBB6" w14:textId="1637BAA8">
      <w:pPr>
        <w:pStyle w:val="BodyText"/>
        <w:numPr>
          <w:ilvl w:val="0"/>
          <w:numId w:val="1"/>
        </w:numPr>
        <w:tabs>
          <w:tab w:val="left" w:pos="6343"/>
        </w:tabs>
        <w:spacing w:before="97" w:line="235" w:lineRule="auto"/>
        <w:ind w:right="1325"/>
        <w:rPr>
          <w:lang w:val="en-US"/>
        </w:rPr>
      </w:pPr>
      <w:r w:rsidRPr="00336F2E">
        <w:rPr>
          <w:lang w:val="en-US"/>
        </w:rPr>
        <w:t>Provedor de “Early Head Start”</w:t>
      </w:r>
      <w:r w:rsidRPr="00336F2E" w:rsidR="00241EF8">
        <w:rPr>
          <w:lang w:val="en-US"/>
        </w:rPr>
        <w:t xml:space="preserve"> </w:t>
      </w:r>
      <w:r w:rsidRPr="00336F2E">
        <w:rPr>
          <w:lang w:val="en-US"/>
        </w:rPr>
        <w:t>“Head Start”</w:t>
      </w:r>
      <w:r w:rsidRPr="00336F2E">
        <w:rPr>
          <w:lang w:val="en-US"/>
        </w:rPr>
        <w:tab/>
      </w:r>
    </w:p>
    <w:p w:rsidR="00241EF8" w:rsidP="00E2595E" w14:paraId="59179031" w14:textId="77777777">
      <w:pPr>
        <w:pStyle w:val="BodyText"/>
        <w:numPr>
          <w:ilvl w:val="0"/>
          <w:numId w:val="1"/>
        </w:numPr>
        <w:tabs>
          <w:tab w:val="left" w:pos="6343"/>
        </w:tabs>
        <w:spacing w:before="97" w:line="235" w:lineRule="auto"/>
        <w:ind w:right="1325"/>
      </w:pPr>
      <w:r>
        <w:t>Maestro o educador de la primera</w:t>
      </w:r>
      <w:r w:rsidR="00B94BFD">
        <w:t xml:space="preserve"> infancia</w:t>
      </w:r>
    </w:p>
    <w:p w:rsidR="008F1E7F" w:rsidP="00E2595E" w14:paraId="4CDE9DAB" w14:textId="16D734F6">
      <w:pPr>
        <w:pStyle w:val="BodyText"/>
        <w:numPr>
          <w:ilvl w:val="0"/>
          <w:numId w:val="1"/>
        </w:numPr>
        <w:tabs>
          <w:tab w:val="left" w:pos="6343"/>
        </w:tabs>
        <w:spacing w:before="97" w:line="235" w:lineRule="auto"/>
        <w:ind w:right="1325"/>
      </w:pPr>
      <w:r>
        <w:t>Proveedor de WIC o visitador a domicilio</w:t>
      </w:r>
    </w:p>
    <w:p w:rsidR="00241EF8" w:rsidP="00E2595E" w14:paraId="3A0FBC8F" w14:textId="77777777">
      <w:pPr>
        <w:pStyle w:val="BodyText"/>
        <w:numPr>
          <w:ilvl w:val="0"/>
          <w:numId w:val="1"/>
        </w:numPr>
        <w:spacing w:line="235" w:lineRule="auto"/>
        <w:ind w:right="2190"/>
      </w:pPr>
      <w:r>
        <w:t xml:space="preserve">Profesional de </w:t>
      </w:r>
      <w:r w:rsidR="001875A9">
        <w:t>cuidado</w:t>
      </w:r>
      <w:r>
        <w:t xml:space="preserve"> médica </w:t>
      </w:r>
    </w:p>
    <w:p w:rsidR="008F1E7F" w:rsidP="00E2595E" w14:paraId="13539180" w14:textId="780384EF">
      <w:pPr>
        <w:pStyle w:val="BodyText"/>
        <w:numPr>
          <w:ilvl w:val="0"/>
          <w:numId w:val="1"/>
        </w:numPr>
        <w:spacing w:line="235" w:lineRule="auto"/>
        <w:ind w:right="2190"/>
      </w:pPr>
      <w:r>
        <w:t>Otro</w:t>
      </w:r>
    </w:p>
    <w:p w:rsidR="008F1E7F" w14:paraId="08018FF4" w14:textId="6A17D7FF">
      <w:pPr>
        <w:pStyle w:val="BodyText"/>
        <w:spacing w:before="11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7955</wp:posOffset>
                </wp:positionV>
                <wp:extent cx="6840220" cy="1270"/>
                <wp:effectExtent l="0" t="0" r="0" b="0"/>
                <wp:wrapTopAndBottom/>
                <wp:docPr id="59" name="docshape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2" o:spid="_x0000_s1026" style="width:538.6pt;height:0.1pt;margin-top:11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8000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3EFC3CD0" w14:textId="77777777">
      <w:pPr>
        <w:pStyle w:val="BodyText"/>
        <w:spacing w:before="93"/>
      </w:pPr>
      <w:r>
        <w:t>Por favor describa su rol</w:t>
      </w:r>
    </w:p>
    <w:p w:rsidR="008F1E7F" w14:paraId="6DB5C1BD" w14:textId="26FA1326">
      <w:pPr>
        <w:pStyle w:val="BodyText"/>
        <w:spacing w:before="1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9504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41605</wp:posOffset>
                </wp:positionV>
                <wp:extent cx="1943100" cy="1270"/>
                <wp:effectExtent l="0" t="0" r="0" b="0"/>
                <wp:wrapTopAndBottom/>
                <wp:docPr id="58" name="docshape1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9431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060"/>
                            <a:gd name="T2" fmla="+- 0 9636 6576"/>
                            <a:gd name="T3" fmla="*/ T2 w 306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060" stroke="1">
                              <a:moveTo>
                                <a:pt x="0" y="0"/>
                              </a:moveTo>
                              <a:lnTo>
                                <a:pt x="306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3" o:spid="_x0000_s1027" style="width:153pt;height:0.1pt;margin-top:11.1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5952" coordsize="3060,1270" path="m,l3060,e" filled="f" strokeweight="0.7pt">
                <v:path arrowok="t" o:connecttype="custom" o:connectlocs="0,0;194310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1552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4005</wp:posOffset>
                </wp:positionV>
                <wp:extent cx="6840220" cy="1270"/>
                <wp:effectExtent l="0" t="0" r="0" b="0"/>
                <wp:wrapTopAndBottom/>
                <wp:docPr id="57" name="docshape1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4" o:spid="_x0000_s1028" style="width:538.6pt;height:0.1pt;margin-top:23.1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3904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70D6691E" w14:textId="77777777">
      <w:pPr>
        <w:pStyle w:val="BodyText"/>
        <w:ind w:left="0"/>
        <w:rPr>
          <w:sz w:val="18"/>
        </w:rPr>
      </w:pPr>
    </w:p>
    <w:p w:rsidR="008F1E7F" w14:paraId="6C8B8EAB" w14:textId="77777777">
      <w:pPr>
        <w:rPr>
          <w:sz w:val="18"/>
        </w:rPr>
        <w:sectPr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10" w:h="16840"/>
          <w:pgMar w:top="380" w:right="460" w:bottom="440" w:left="460" w:header="197" w:footer="253" w:gutter="0"/>
          <w:pgNumType w:start="1"/>
          <w:cols w:space="720"/>
        </w:sectPr>
      </w:pPr>
    </w:p>
    <w:p w:rsidR="008F1E7F" w14:paraId="40ED302E" w14:textId="77777777">
      <w:pPr>
        <w:pStyle w:val="BodyText"/>
        <w:spacing w:before="97" w:line="235" w:lineRule="auto"/>
      </w:pPr>
      <w:r>
        <w:t xml:space="preserve">¿Cómo usa generalmente la </w:t>
      </w:r>
      <w:r>
        <w:rPr>
          <w:i/>
          <w:iCs/>
        </w:rPr>
        <w:t>app Sigamos el Desarrollo</w:t>
      </w:r>
      <w:r>
        <w:t xml:space="preserve">? </w:t>
      </w:r>
      <w:r>
        <w:rPr>
          <w:i/>
        </w:rPr>
        <w:t>Seleccione todas las opciones que correspondan.</w:t>
      </w:r>
    </w:p>
    <w:p w:rsidR="008F1E7F" w:rsidP="0090046B" w14:paraId="665E2A80" w14:textId="77777777">
      <w:pPr>
        <w:pStyle w:val="BodyText"/>
        <w:numPr>
          <w:ilvl w:val="0"/>
          <w:numId w:val="6"/>
        </w:numPr>
        <w:spacing w:before="93" w:line="230" w:lineRule="exact"/>
      </w:pPr>
      <w:r>
        <w:br w:type="column"/>
        <w:t xml:space="preserve">Mostrar a las familias cómo usar la </w:t>
      </w:r>
      <w:r>
        <w:rPr>
          <w:i/>
          <w:iCs/>
        </w:rPr>
        <w:t>app</w:t>
      </w:r>
    </w:p>
    <w:p w:rsidR="008F1E7F" w:rsidP="0090046B" w14:paraId="45916FE1" w14:textId="2646A390">
      <w:pPr>
        <w:pStyle w:val="BodyText"/>
        <w:numPr>
          <w:ilvl w:val="0"/>
          <w:numId w:val="6"/>
        </w:numPr>
        <w:spacing w:before="1" w:line="235" w:lineRule="auto"/>
      </w:pPr>
      <w:r>
        <w:t xml:space="preserve">Mostrar a las familias las funciones de la </w:t>
      </w:r>
      <w:r>
        <w:rPr>
          <w:i/>
          <w:iCs/>
        </w:rPr>
        <w:t xml:space="preserve">app </w:t>
      </w:r>
      <w:r>
        <w:t>(p. ej., listas de verificación de los indicadores del desarrollo)</w:t>
      </w:r>
    </w:p>
    <w:p w:rsidR="008F1E7F" w:rsidP="0090046B" w14:paraId="777DDC7B" w14:textId="7EFDA2AD">
      <w:pPr>
        <w:pStyle w:val="BodyText"/>
        <w:numPr>
          <w:ilvl w:val="0"/>
          <w:numId w:val="6"/>
        </w:numPr>
        <w:spacing w:line="235" w:lineRule="auto"/>
      </w:pPr>
      <w:r>
        <w:t>Revisar las listas de verificación de los indicadores del desarrollo que las familias completaron o el resumen de los indicadores del desarrollo</w:t>
      </w:r>
    </w:p>
    <w:p w:rsidR="0090046B" w:rsidP="0090046B" w14:paraId="70286388" w14:textId="587F49FF">
      <w:pPr>
        <w:pStyle w:val="BodyText"/>
        <w:numPr>
          <w:ilvl w:val="0"/>
          <w:numId w:val="6"/>
        </w:numPr>
        <w:spacing w:line="235" w:lineRule="auto"/>
        <w:ind w:right="50"/>
      </w:pPr>
      <w:r>
        <w:t xml:space="preserve">Pedirles a las familias que completen una lista de verificación usando la </w:t>
      </w:r>
      <w:r>
        <w:rPr>
          <w:i/>
          <w:iCs/>
        </w:rPr>
        <w:t>app</w:t>
      </w:r>
      <w:r>
        <w:t xml:space="preserve"> </w:t>
      </w:r>
    </w:p>
    <w:p w:rsidR="008F1E7F" w:rsidP="0090046B" w14:paraId="32806168" w14:textId="24948112">
      <w:pPr>
        <w:pStyle w:val="BodyText"/>
        <w:numPr>
          <w:ilvl w:val="0"/>
          <w:numId w:val="6"/>
        </w:numPr>
        <w:spacing w:line="235" w:lineRule="auto"/>
        <w:ind w:right="50"/>
      </w:pPr>
      <w:r>
        <w:t xml:space="preserve">Usar la </w:t>
      </w:r>
      <w:r>
        <w:rPr>
          <w:i/>
          <w:iCs/>
        </w:rPr>
        <w:t>app</w:t>
      </w:r>
      <w:r>
        <w:t xml:space="preserve"> para dar seguimiento a los niños de forma individual (p. ej., a mi cuidado o en mi salón de clases)</w:t>
      </w:r>
    </w:p>
    <w:p w:rsidR="008F1E7F" w:rsidP="0090046B" w14:paraId="02259D0A" w14:textId="09162E68">
      <w:pPr>
        <w:pStyle w:val="BodyText"/>
        <w:numPr>
          <w:ilvl w:val="0"/>
          <w:numId w:val="6"/>
        </w:numPr>
        <w:spacing w:line="235" w:lineRule="auto"/>
      </w:pPr>
      <w:r>
        <w:t xml:space="preserve">No uso la </w:t>
      </w:r>
      <w:r>
        <w:rPr>
          <w:i/>
          <w:iCs/>
        </w:rPr>
        <w:t>app</w:t>
      </w:r>
      <w:r>
        <w:t xml:space="preserve">, pero distribuyo materiales para promoverla (p. ej., folleto sobre la </w:t>
      </w:r>
      <w:r>
        <w:rPr>
          <w:i/>
          <w:iCs/>
        </w:rPr>
        <w:t>app</w:t>
      </w:r>
      <w:r>
        <w:t>)</w:t>
      </w:r>
    </w:p>
    <w:p w:rsidR="00F86771" w:rsidP="0090046B" w14:paraId="0B18C8D9" w14:textId="32FEF6CB">
      <w:pPr>
        <w:pStyle w:val="BodyText"/>
        <w:numPr>
          <w:ilvl w:val="0"/>
          <w:numId w:val="6"/>
        </w:numPr>
        <w:spacing w:line="235" w:lineRule="auto"/>
        <w:ind w:right="1359"/>
      </w:pPr>
      <w:r>
        <w:t xml:space="preserve">No la uso o no pienso usarla </w:t>
      </w:r>
    </w:p>
    <w:p w:rsidR="008F1E7F" w:rsidP="0090046B" w14:paraId="78063C55" w14:textId="1749F3C0">
      <w:pPr>
        <w:pStyle w:val="BodyText"/>
        <w:numPr>
          <w:ilvl w:val="0"/>
          <w:numId w:val="6"/>
        </w:numPr>
        <w:spacing w:line="235" w:lineRule="auto"/>
        <w:ind w:right="1359"/>
      </w:pPr>
      <w:r>
        <w:t>Otra opción</w:t>
      </w:r>
    </w:p>
    <w:p w:rsidR="008F1E7F" w14:paraId="22456F76" w14:textId="77777777">
      <w:pPr>
        <w:spacing w:line="235" w:lineRule="auto"/>
        <w:sectPr>
          <w:type w:val="continuous"/>
          <w:pgSz w:w="11910" w:h="16840"/>
          <w:pgMar w:top="380" w:right="460" w:bottom="440" w:left="460" w:header="197" w:footer="253" w:gutter="0"/>
          <w:cols w:num="2" w:space="720" w:equalWidth="0">
            <w:col w:w="4840" w:space="1340"/>
            <w:col w:w="4810"/>
          </w:cols>
        </w:sectPr>
      </w:pPr>
    </w:p>
    <w:p w:rsidR="008F1E7F" w14:paraId="5CD1BF88" w14:textId="77777777">
      <w:pPr>
        <w:pStyle w:val="BodyText"/>
        <w:spacing w:before="8"/>
        <w:ind w:left="0"/>
        <w:rPr>
          <w:sz w:val="19"/>
        </w:rPr>
      </w:pPr>
    </w:p>
    <w:p w:rsidR="008F1E7F" w14:paraId="75ADB10D" w14:textId="5326CE97">
      <w:pPr>
        <w:pStyle w:val="BodyText"/>
        <w:spacing w:line="20" w:lineRule="exact"/>
        <w:ind w:left="10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7620" t="3175" r="10160" b="8255"/>
                <wp:docPr id="55" name="docshapegroup2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56" name="Line 100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20" o:spid="_x0000_i1029" style="width:538.6pt;height:0.6pt;mso-position-horizontal-relative:char;mso-position-vertical-relative:line" coordsize="10772,12">
                <v:line id="Line 100" o:spid="_x0000_s103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8F1E7F" w:rsidP="00F74DF5" w14:paraId="236E281A" w14:textId="58EDCF1D">
      <w:pPr>
        <w:pStyle w:val="BodyText"/>
        <w:spacing w:before="82" w:line="235" w:lineRule="auto"/>
        <w:ind w:left="0" w:right="5624"/>
      </w:pPr>
      <w:r>
        <w:t xml:space="preserve">Cuéntenos más sobre por qué no usa o no piensa usar la </w:t>
      </w:r>
      <w:r>
        <w:rPr>
          <w:i/>
          <w:iCs/>
        </w:rPr>
        <w:t>app</w:t>
      </w:r>
      <w:r>
        <w:t>.</w:t>
      </w:r>
    </w:p>
    <w:p w:rsidR="008F1E7F" w14:paraId="540521F8" w14:textId="3351E471">
      <w:pPr>
        <w:pStyle w:val="BodyText"/>
        <w:spacing w:before="1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3600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41605</wp:posOffset>
                </wp:positionV>
                <wp:extent cx="2400300" cy="1270"/>
                <wp:effectExtent l="0" t="0" r="0" b="0"/>
                <wp:wrapTopAndBottom/>
                <wp:docPr id="54" name="docshape2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21" o:spid="_x0000_s1031" style="width:189pt;height:0.1pt;margin-top:11.1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41856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564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4005</wp:posOffset>
                </wp:positionV>
                <wp:extent cx="6840220" cy="1270"/>
                <wp:effectExtent l="0" t="0" r="0" b="0"/>
                <wp:wrapTopAndBottom/>
                <wp:docPr id="53" name="docshape2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22" o:spid="_x0000_s1032" style="width:538.6pt;height:0.1pt;margin-top:23.1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980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63F50D98" w14:textId="77777777">
      <w:pPr>
        <w:pStyle w:val="BodyText"/>
        <w:ind w:left="0"/>
        <w:rPr>
          <w:sz w:val="18"/>
        </w:rPr>
      </w:pPr>
    </w:p>
    <w:p w:rsidR="008F1E7F" w14:paraId="4B176CA4" w14:textId="10EB0943">
      <w:pPr>
        <w:pStyle w:val="BodyText"/>
        <w:ind w:left="0"/>
      </w:pPr>
      <w:r>
        <w:t>Describa otras veces en las que usted generalmente usa</w:t>
      </w:r>
      <w:r w:rsidR="00485DA3">
        <w:t xml:space="preserve"> </w:t>
      </w:r>
      <w:r>
        <w:t xml:space="preserve">la </w:t>
      </w:r>
      <w:r>
        <w:rPr>
          <w:i/>
          <w:iCs/>
        </w:rPr>
        <w:t>app Sigamos el Desarrollo</w:t>
      </w:r>
      <w:r>
        <w:t>.</w:t>
      </w:r>
    </w:p>
    <w:p w:rsidR="008F1E7F" w14:paraId="5CAFA30C" w14:textId="5371B68E">
      <w:pPr>
        <w:pStyle w:val="BodyText"/>
        <w:spacing w:before="7"/>
        <w:ind w:left="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7696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37795</wp:posOffset>
                </wp:positionV>
                <wp:extent cx="2400300" cy="1270"/>
                <wp:effectExtent l="0" t="0" r="0" b="0"/>
                <wp:wrapTopAndBottom/>
                <wp:docPr id="52" name="docshape2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23" o:spid="_x0000_s1033" style="width:189pt;height:0.1pt;margin-top:10.8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7760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9744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0195</wp:posOffset>
                </wp:positionV>
                <wp:extent cx="6840220" cy="1270"/>
                <wp:effectExtent l="0" t="0" r="0" b="0"/>
                <wp:wrapTopAndBottom/>
                <wp:docPr id="51" name="docshape2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24" o:spid="_x0000_s1034" style="width:538.6pt;height:0.1pt;margin-top:22.8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5712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590EEA89" w14:textId="77777777">
      <w:pPr>
        <w:pStyle w:val="BodyText"/>
        <w:ind w:left="0"/>
        <w:rPr>
          <w:sz w:val="18"/>
        </w:rPr>
      </w:pPr>
    </w:p>
    <w:p w:rsidR="007068A5" w:rsidP="00F74DF5" w14:paraId="36799874" w14:textId="77777777">
      <w:pPr>
        <w:pStyle w:val="BodyText"/>
        <w:tabs>
          <w:tab w:val="left" w:pos="6343"/>
        </w:tabs>
        <w:spacing w:before="97" w:line="235" w:lineRule="auto"/>
        <w:ind w:left="0" w:right="3979"/>
      </w:pPr>
    </w:p>
    <w:p w:rsidR="007068A5" w:rsidRPr="00155289" w:rsidP="007068A5" w14:paraId="008F51C5" w14:textId="77777777">
      <w:pPr>
        <w:rPr>
          <w:sz w:val="18"/>
          <w:szCs w:val="18"/>
        </w:rPr>
      </w:pPr>
      <w:r w:rsidRPr="00155289">
        <w:rPr>
          <w:sz w:val="18"/>
          <w:szCs w:val="18"/>
          <w:lang w:val="es"/>
        </w:rPr>
        <w:t>Se estima que  la carga de presentación de informes públicos de esta recopilación de información es de un promedio de 5 minutos por respuesta, incluido el tiempo para revisar instrucciones, buscar fuentes de datos existentes, recopilar y mantener los datos necesarios, y completar y revisar la recopilación de información.  Una agencia no puede realizar ni patrocinar, y una persona no está obligada a responder a una recopilación de información a menos que muestre un número de control de OMB actualmente válido.  Enviar comentarios sobre esta estimación de la carga o cualquier otro aspecto de esta recopilación de información, incluidas sugerencias para reducir esta carga al Oficial de Despacho de Informes de los CDC/ATSDR; 1600 Clifton Road NE, MS D-74, Atlanta, Georgia 30333; A la atención de: OMB-PRA (0920-New)</w:t>
      </w:r>
    </w:p>
    <w:p w:rsidR="007068A5" w:rsidP="00F74DF5" w14:paraId="6241B124" w14:textId="77777777">
      <w:pPr>
        <w:pStyle w:val="BodyText"/>
        <w:tabs>
          <w:tab w:val="left" w:pos="6343"/>
        </w:tabs>
        <w:spacing w:before="97" w:line="235" w:lineRule="auto"/>
        <w:ind w:left="0" w:right="3979"/>
      </w:pPr>
    </w:p>
    <w:p w:rsidR="007068A5" w:rsidP="00F74DF5" w14:paraId="5E0B5C97" w14:textId="77777777">
      <w:pPr>
        <w:pStyle w:val="BodyText"/>
        <w:tabs>
          <w:tab w:val="left" w:pos="6343"/>
        </w:tabs>
        <w:spacing w:before="97" w:line="235" w:lineRule="auto"/>
        <w:ind w:left="0" w:right="3979"/>
      </w:pPr>
    </w:p>
    <w:p w:rsidR="007068A5" w:rsidP="00F74DF5" w14:paraId="1862D352" w14:textId="77777777">
      <w:pPr>
        <w:pStyle w:val="BodyText"/>
        <w:tabs>
          <w:tab w:val="left" w:pos="6343"/>
        </w:tabs>
        <w:spacing w:before="97" w:line="235" w:lineRule="auto"/>
        <w:ind w:left="0" w:right="3979"/>
      </w:pPr>
    </w:p>
    <w:p w:rsidR="007068A5" w:rsidP="00F74DF5" w14:paraId="35A0E221" w14:textId="77777777">
      <w:pPr>
        <w:pStyle w:val="BodyText"/>
        <w:tabs>
          <w:tab w:val="left" w:pos="6343"/>
        </w:tabs>
        <w:spacing w:before="97" w:line="235" w:lineRule="auto"/>
        <w:ind w:left="0" w:right="3979"/>
      </w:pPr>
    </w:p>
    <w:p w:rsidR="007068A5" w:rsidP="00F74DF5" w14:paraId="129522D9" w14:textId="77777777">
      <w:pPr>
        <w:pStyle w:val="BodyText"/>
        <w:tabs>
          <w:tab w:val="left" w:pos="6343"/>
        </w:tabs>
        <w:spacing w:before="97" w:line="235" w:lineRule="auto"/>
        <w:ind w:left="0" w:right="3979"/>
      </w:pPr>
    </w:p>
    <w:p w:rsidR="007068A5" w:rsidP="00F74DF5" w14:paraId="432C8E29" w14:textId="77777777">
      <w:pPr>
        <w:pStyle w:val="BodyText"/>
        <w:tabs>
          <w:tab w:val="left" w:pos="6343"/>
        </w:tabs>
        <w:spacing w:before="97" w:line="235" w:lineRule="auto"/>
        <w:ind w:left="0" w:right="3979"/>
      </w:pPr>
    </w:p>
    <w:p w:rsidR="004654FA" w:rsidP="00F74DF5" w14:paraId="0468738A" w14:textId="7E66A749">
      <w:pPr>
        <w:pStyle w:val="BodyText"/>
        <w:tabs>
          <w:tab w:val="left" w:pos="6343"/>
        </w:tabs>
        <w:spacing w:before="97" w:line="235" w:lineRule="auto"/>
        <w:ind w:left="0" w:right="3979"/>
      </w:pPr>
      <w:r>
        <w:t>En general, ¿con qué frecuencia usa todos los días</w:t>
      </w:r>
      <w:r w:rsidR="00B94BFD">
        <w:t xml:space="preserve"> </w:t>
      </w:r>
      <w:r>
        <w:t xml:space="preserve">la </w:t>
      </w:r>
      <w:r>
        <w:rPr>
          <w:i/>
          <w:iCs/>
        </w:rPr>
        <w:t>app</w:t>
      </w:r>
      <w:r>
        <w:t xml:space="preserve"> </w:t>
      </w:r>
      <w:r>
        <w:rPr>
          <w:i/>
        </w:rPr>
        <w:t>Sigamos el Desarrollo</w:t>
      </w:r>
      <w:r>
        <w:t xml:space="preserve"> con familias y niños a su cuidado?</w:t>
      </w:r>
      <w:r>
        <w:tab/>
      </w:r>
    </w:p>
    <w:p w:rsidR="008F1E7F" w:rsidRPr="00881130" w:rsidP="004654FA" w14:paraId="2C48682E" w14:textId="5F16AFF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81130">
        <w:rPr>
          <w:sz w:val="20"/>
          <w:szCs w:val="20"/>
        </w:rPr>
        <w:t>Una vez a la semana</w:t>
      </w:r>
    </w:p>
    <w:p w:rsidR="00880EF0" w:rsidP="00881130" w14:paraId="752312D3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81130">
        <w:rPr>
          <w:sz w:val="20"/>
          <w:szCs w:val="20"/>
        </w:rPr>
        <w:t xml:space="preserve">Una vez al mes </w:t>
      </w:r>
    </w:p>
    <w:p w:rsidR="008F1E7F" w:rsidRPr="00881130" w:rsidP="00881130" w14:paraId="70D18174" w14:textId="37E55CBA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81130">
        <w:rPr>
          <w:sz w:val="20"/>
          <w:szCs w:val="20"/>
        </w:rPr>
        <w:t>Una vez al año</w:t>
      </w:r>
    </w:p>
    <w:p w:rsidR="004654FA" w:rsidRPr="00881130" w:rsidP="004654FA" w14:paraId="13916729" w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81130">
        <w:rPr>
          <w:sz w:val="20"/>
          <w:szCs w:val="20"/>
        </w:rPr>
        <w:t xml:space="preserve">Algunas veces al año (3 a 5 veces) </w:t>
      </w:r>
    </w:p>
    <w:p w:rsidR="008F1E7F" w:rsidRPr="00881130" w:rsidP="004654FA" w14:paraId="306029B1" w14:textId="63AD89EE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81130">
        <w:rPr>
          <w:sz w:val="20"/>
          <w:szCs w:val="20"/>
        </w:rPr>
        <w:t>Otra opción</w:t>
      </w:r>
    </w:p>
    <w:p w:rsidR="008F1E7F" w14:paraId="742C2A2A" w14:textId="73B6CCD5">
      <w:pPr>
        <w:pStyle w:val="BodyText"/>
        <w:spacing w:before="11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1792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7955</wp:posOffset>
                </wp:positionV>
                <wp:extent cx="6840220" cy="1270"/>
                <wp:effectExtent l="0" t="0" r="0" b="0"/>
                <wp:wrapTopAndBottom/>
                <wp:docPr id="50" name="docshape3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32" o:spid="_x0000_s1035" style="width:538.6pt;height:0.1pt;margin-top:11.6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3664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:rsidP="00F74DF5" w14:paraId="5D5A764E" w14:textId="77777777">
      <w:pPr>
        <w:pStyle w:val="BodyText"/>
        <w:spacing w:before="93"/>
        <w:ind w:left="0"/>
      </w:pPr>
      <w:r>
        <w:t xml:space="preserve">Cuéntenos más acerca de con qué frecuencia usa la </w:t>
      </w:r>
      <w:r>
        <w:rPr>
          <w:b/>
          <w:bCs/>
        </w:rPr>
        <w:t>app</w:t>
      </w:r>
      <w:r>
        <w:t>.</w:t>
      </w:r>
    </w:p>
    <w:p w:rsidR="008F1E7F" w14:paraId="727981A6" w14:textId="77777777">
      <w:pPr>
        <w:pStyle w:val="BodyText"/>
        <w:ind w:left="0"/>
      </w:pPr>
    </w:p>
    <w:p w:rsidR="008F1E7F" w14:paraId="3A6FAC0D" w14:textId="366995FD">
      <w:pPr>
        <w:pStyle w:val="BodyText"/>
        <w:spacing w:before="7"/>
        <w:ind w:left="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3840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37795</wp:posOffset>
                </wp:positionV>
                <wp:extent cx="2400300" cy="1270"/>
                <wp:effectExtent l="0" t="0" r="0" b="0"/>
                <wp:wrapTopAndBottom/>
                <wp:docPr id="49" name="docshape3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33" o:spid="_x0000_s1036" style="width:189pt;height:0.1pt;margin-top:10.8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31616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</w:p>
    <w:p w:rsidR="008F1E7F" w14:paraId="6928342E" w14:textId="77777777">
      <w:pPr>
        <w:rPr>
          <w:sz w:val="16"/>
        </w:rPr>
        <w:sectPr>
          <w:type w:val="continuous"/>
          <w:pgSz w:w="11910" w:h="16840"/>
          <w:pgMar w:top="380" w:right="460" w:bottom="440" w:left="460" w:header="197" w:footer="253" w:gutter="0"/>
          <w:cols w:space="720"/>
        </w:sectPr>
      </w:pPr>
    </w:p>
    <w:p w:rsidR="008F1E7F" w14:paraId="4666B129" w14:textId="77777777">
      <w:pPr>
        <w:pStyle w:val="BodyText"/>
        <w:spacing w:before="8"/>
        <w:ind w:left="0"/>
        <w:rPr>
          <w:sz w:val="28"/>
        </w:rPr>
      </w:pPr>
    </w:p>
    <w:p w:rsidR="008F1E7F" w14:paraId="6CA753AC" w14:textId="153627D7">
      <w:pPr>
        <w:pStyle w:val="BodyText"/>
        <w:ind w:left="101" w:right="-15"/>
      </w:pPr>
      <w:r>
        <w:rPr>
          <w:noProof/>
        </w:rPr>
        <mc:AlternateContent>
          <mc:Choice Requires="wpg">
            <w:drawing>
              <wp:inline distT="0" distB="0" distL="0" distR="0">
                <wp:extent cx="6876415" cy="223520"/>
                <wp:effectExtent l="13335" t="6350" r="6350" b="8255"/>
                <wp:docPr id="45" name="docshapegroup3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76415" cy="223520"/>
                          <a:chOff x="0" y="0"/>
                          <a:chExt cx="10829" cy="352"/>
                        </a:xfrm>
                      </wpg:grpSpPr>
                      <wps:wsp xmlns:wps="http://schemas.microsoft.com/office/word/2010/wordprocessingShape">
                        <wps:cNvPr id="46" name="docshape35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47" name="docshape36"/>
                        <wps:cNvSpPr/>
                        <wps:spPr bwMode="auto">
                          <a:xfrm>
                            <a:off x="0" y="5"/>
                            <a:ext cx="10829" cy="341"/>
                          </a:xfrm>
                          <a:custGeom>
                            <a:avLst/>
                            <a:gdLst>
                              <a:gd name="T0" fmla="*/ 0 w 10829"/>
                              <a:gd name="T1" fmla="+- 0 6 6"/>
                              <a:gd name="T2" fmla="*/ 6 h 341"/>
                              <a:gd name="T3" fmla="*/ 10772 w 10829"/>
                              <a:gd name="T4" fmla="+- 0 6 6"/>
                              <a:gd name="T5" fmla="*/ 6 h 341"/>
                              <a:gd name="T6" fmla="*/ 0 w 10829"/>
                              <a:gd name="T7" fmla="+- 0 346 6"/>
                              <a:gd name="T8" fmla="*/ 346 h 341"/>
                              <a:gd name="T9" fmla="*/ 3118 w 10829"/>
                              <a:gd name="T10" fmla="+- 0 346 6"/>
                              <a:gd name="T11" fmla="*/ 346 h 341"/>
                              <a:gd name="T12" fmla="*/ 5046 w 10829"/>
                              <a:gd name="T13" fmla="+- 0 346 6"/>
                              <a:gd name="T14" fmla="*/ 346 h 341"/>
                              <a:gd name="T15" fmla="*/ 5046 w 10829"/>
                              <a:gd name="T16" fmla="+- 0 346 6"/>
                              <a:gd name="T17" fmla="*/ 346 h 341"/>
                              <a:gd name="T18" fmla="*/ 6973 w 10829"/>
                              <a:gd name="T19" fmla="+- 0 346 6"/>
                              <a:gd name="T20" fmla="*/ 346 h 341"/>
                              <a:gd name="T21" fmla="*/ 6973 w 10829"/>
                              <a:gd name="T22" fmla="+- 0 346 6"/>
                              <a:gd name="T23" fmla="*/ 346 h 341"/>
                              <a:gd name="T24" fmla="*/ 8901 w 10829"/>
                              <a:gd name="T25" fmla="+- 0 346 6"/>
                              <a:gd name="T26" fmla="*/ 346 h 341"/>
                              <a:gd name="T27" fmla="*/ 8901 w 10829"/>
                              <a:gd name="T28" fmla="+- 0 346 6"/>
                              <a:gd name="T29" fmla="*/ 346 h 341"/>
                              <a:gd name="T30" fmla="*/ 10828 w 10829"/>
                              <a:gd name="T31" fmla="+- 0 346 6"/>
                              <a:gd name="T32" fmla="*/ 346 h 34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</a:cxnLst>
                            <a:rect l="0" t="0" r="r" b="b"/>
                            <a:pathLst>
                              <a:path fill="norm" h="341" w="10829" stroke="1">
                                <a:moveTo>
                                  <a:pt x="0" y="0"/>
                                </a:moveTo>
                                <a:lnTo>
                                  <a:pt x="10772" y="0"/>
                                </a:lnTo>
                                <a:moveTo>
                                  <a:pt x="0" y="340"/>
                                </a:moveTo>
                                <a:lnTo>
                                  <a:pt x="3118" y="340"/>
                                </a:lnTo>
                                <a:lnTo>
                                  <a:pt x="5046" y="340"/>
                                </a:lnTo>
                                <a:moveTo>
                                  <a:pt x="5046" y="340"/>
                                </a:moveTo>
                                <a:lnTo>
                                  <a:pt x="6973" y="340"/>
                                </a:lnTo>
                                <a:moveTo>
                                  <a:pt x="6973" y="340"/>
                                </a:moveTo>
                                <a:lnTo>
                                  <a:pt x="8901" y="340"/>
                                </a:lnTo>
                                <a:moveTo>
                                  <a:pt x="8901" y="340"/>
                                </a:moveTo>
                                <a:lnTo>
                                  <a:pt x="10828" y="340"/>
                                </a:lnTo>
                              </a:path>
                            </a:pathLst>
                          </a:cu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48" name="docshape3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829" cy="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F1E7F" w14:textId="77777777">
                              <w:pPr>
                                <w:spacing w:before="24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Indique qué tanto está de acuerdo o en desacuerdo con las siguientes afirmacion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34" o:spid="_x0000_i1037" style="width:541.45pt;height:17.6pt;mso-position-horizontal-relative:char;mso-position-vertical-relative:line" coordsize="10829,352">
                <v:rect id="docshape35" o:spid="_x0000_s1038" style="width:10772;height:341;mso-wrap-style:square;position:absolute;top:5;visibility:visible;v-text-anchor:top" fillcolor="#e0e0e0" stroked="f"/>
                <v:shape id="docshape36" o:spid="_x0000_s1039" style="width:10829;height:341;mso-wrap-style:square;position:absolute;top:5;visibility:visible;v-text-anchor:top" coordsize="10829,341" path="m,l10772,m,340l3118,340l5046,340m5046,340l6973,340m6973,340l8901,340m8901,340l10828,340e" filled="f" strokeweight="0.57pt">
                  <v:path arrowok="t" o:connecttype="custom" o:connectlocs="0,6;10772,6;0,346;3118,346;5046,346;5046,346;6973,346;6973,346;8901,346;8901,346;10828,346" o:connectangles="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7" o:spid="_x0000_s1040" type="#_x0000_t202" style="width:10829;height:329;mso-wrap-style:square;position:absolute;top:11;visibility:visible;v-text-anchor:top" filled="f" stroked="f">
                  <v:textbox inset="0,0,0,0">
                    <w:txbxContent>
                      <w:p w:rsidR="008F1E7F" w14:paraId="74B808C8" w14:textId="77777777">
                        <w:pPr>
                          <w:spacing w:before="24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Indique qué tanto está de acuerdo o en desacuerdo con las siguientes afirmaciones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8F1E7F" w14:paraId="6A41EF42" w14:textId="750BACA0">
      <w:pPr>
        <w:tabs>
          <w:tab w:val="left" w:pos="5876"/>
          <w:tab w:val="left" w:pos="7682"/>
          <w:tab w:val="left" w:pos="9245"/>
        </w:tabs>
        <w:spacing w:line="170" w:lineRule="exact"/>
        <w:ind w:left="3584"/>
        <w:rPr>
          <w:sz w:val="18"/>
        </w:rPr>
      </w:pPr>
      <w:r>
        <w:rPr>
          <w:sz w:val="18"/>
        </w:rPr>
        <w:t>Completamente de acuerdo</w:t>
      </w:r>
      <w:r w:rsidR="00B94BFD">
        <w:rPr>
          <w:sz w:val="18"/>
        </w:rPr>
        <w:t xml:space="preserve">  </w:t>
      </w:r>
      <w:r>
        <w:rPr>
          <w:sz w:val="18"/>
        </w:rPr>
        <w:t>De acuerdo</w:t>
      </w:r>
      <w:r w:rsidR="00B94BFD">
        <w:rPr>
          <w:sz w:val="18"/>
        </w:rPr>
        <w:t xml:space="preserve">  </w:t>
      </w:r>
      <w:r>
        <w:rPr>
          <w:sz w:val="18"/>
        </w:rPr>
        <w:t>En desacuerdo</w:t>
      </w:r>
      <w:r w:rsidR="00B94BFD">
        <w:rPr>
          <w:sz w:val="18"/>
        </w:rPr>
        <w:t xml:space="preserve"> </w:t>
      </w:r>
      <w:r>
        <w:rPr>
          <w:sz w:val="18"/>
        </w:rPr>
        <w:t>Completamente en desacuerdo</w:t>
      </w:r>
    </w:p>
    <w:p w:rsidR="008F1E7F" w:rsidP="00BD4633" w14:paraId="7E84A7E4" w14:textId="77777777">
      <w:pPr>
        <w:pStyle w:val="BodyText"/>
        <w:tabs>
          <w:tab w:val="left" w:pos="4120"/>
        </w:tabs>
        <w:spacing w:before="59"/>
        <w:ind w:left="0"/>
        <w:rPr>
          <w:rFonts w:ascii="Times New Roman"/>
        </w:rPr>
      </w:pPr>
      <w:r>
        <w:t xml:space="preserve">Me gusta usar esta </w:t>
      </w:r>
      <w:r>
        <w:rPr>
          <w:i/>
          <w:iCs/>
        </w:rPr>
        <w:t>app</w:t>
      </w:r>
      <w:r>
        <w:t>.</w:t>
      </w:r>
      <w:r>
        <w:tab/>
      </w:r>
      <w:r>
        <w:rPr>
          <w:rFonts w:ascii="Times New Roman"/>
        </w:rPr>
        <w:t xml:space="preserve">                                 </w:t>
      </w:r>
    </w:p>
    <w:p w:rsidR="008F1E7F" w:rsidP="00BD4633" w14:paraId="4229CBC4" w14:textId="13F5B961">
      <w:pPr>
        <w:pStyle w:val="BodyText"/>
        <w:tabs>
          <w:tab w:val="left" w:pos="4120"/>
        </w:tabs>
        <w:spacing w:before="112" w:line="235" w:lineRule="auto"/>
        <w:ind w:left="0" w:right="1325"/>
      </w:pPr>
      <w:r>
        <w:t xml:space="preserve">Me gusta compartir esta </w:t>
      </w:r>
      <w:r>
        <w:rPr>
          <w:i/>
          <w:iCs/>
        </w:rPr>
        <w:t>app</w:t>
      </w:r>
      <w:r>
        <w:t xml:space="preserve"> con</w:t>
      </w:r>
      <w:r w:rsidR="00B94BFD">
        <w:t xml:space="preserve"> </w:t>
      </w:r>
      <w:r>
        <w:t>las familias.</w:t>
      </w:r>
    </w:p>
    <w:p w:rsidR="00BD4633" w:rsidRPr="00B94BFD" w:rsidP="00B94BFD" w14:paraId="79CA5450" w14:textId="77777777">
      <w:pPr>
        <w:pStyle w:val="BodyText"/>
        <w:tabs>
          <w:tab w:val="left" w:pos="4120"/>
        </w:tabs>
        <w:spacing w:before="112" w:line="235" w:lineRule="auto"/>
        <w:ind w:right="1325"/>
        <w:rPr>
          <w:i/>
          <w:iCs/>
        </w:rPr>
      </w:pPr>
    </w:p>
    <w:p w:rsidR="008F1E7F" w:rsidRPr="00BD4633" w:rsidP="00BD4633" w14:paraId="587AF472" w14:textId="534CCD39">
      <w:pPr>
        <w:rPr>
          <w:sz w:val="20"/>
          <w:szCs w:val="20"/>
        </w:rPr>
      </w:pPr>
      <w:r w:rsidRPr="00BD4633">
        <w:rPr>
          <w:sz w:val="20"/>
          <w:szCs w:val="20"/>
        </w:rPr>
        <w:t>Puedo confiar en que esta app me ayude a identificar preocupaciones sobre el desarrollo</w:t>
      </w:r>
    </w:p>
    <w:p w:rsidR="008F1E7F" w:rsidRPr="00BD4633" w:rsidP="00BD4633" w14:paraId="000095E1" w14:textId="77777777">
      <w:pPr>
        <w:rPr>
          <w:sz w:val="20"/>
          <w:szCs w:val="20"/>
        </w:rPr>
      </w:pPr>
      <w:r w:rsidRPr="00BD4633">
        <w:rPr>
          <w:sz w:val="20"/>
          <w:szCs w:val="20"/>
        </w:rPr>
        <w:t>o indicadores del desarrollo que los niños con los que trabajo no hayan alcanzado.</w:t>
      </w:r>
    </w:p>
    <w:p w:rsidR="008F1E7F" w14:paraId="318291C3" w14:textId="77777777">
      <w:pPr>
        <w:pStyle w:val="BodyText"/>
        <w:spacing w:before="5"/>
        <w:ind w:left="0"/>
        <w:rPr>
          <w:sz w:val="18"/>
        </w:rPr>
      </w:pPr>
    </w:p>
    <w:p w:rsidR="008F1E7F" w:rsidP="00BD4633" w14:paraId="791EA215" w14:textId="77777777">
      <w:pPr>
        <w:pStyle w:val="BodyText"/>
        <w:tabs>
          <w:tab w:val="left" w:pos="4120"/>
        </w:tabs>
        <w:spacing w:before="100" w:line="235" w:lineRule="auto"/>
        <w:ind w:left="0" w:right="1325"/>
      </w:pPr>
      <w:r>
        <w:t xml:space="preserve">Esta </w:t>
      </w:r>
      <w:r>
        <w:rPr>
          <w:i/>
          <w:iCs/>
        </w:rPr>
        <w:t>app</w:t>
      </w:r>
      <w:r>
        <w:t xml:space="preserve"> me ayuda a hablar con las familias sobre el desarrollo infantil.</w:t>
      </w:r>
    </w:p>
    <w:p w:rsidR="008F1E7F" w:rsidP="00BD4633" w14:paraId="09D025AA" w14:textId="15BD6902">
      <w:pPr>
        <w:pStyle w:val="BodyText"/>
        <w:tabs>
          <w:tab w:val="left" w:pos="4120"/>
        </w:tabs>
        <w:spacing w:before="180" w:line="235" w:lineRule="auto"/>
        <w:ind w:left="0" w:right="1325"/>
      </w:pPr>
      <w:r>
        <w:t xml:space="preserve">Esta </w:t>
      </w:r>
      <w:r>
        <w:rPr>
          <w:i/>
          <w:iCs/>
        </w:rPr>
        <w:t>app</w:t>
      </w:r>
      <w:r>
        <w:t xml:space="preserve"> me ayuda a hablar de</w:t>
      </w:r>
      <w:r>
        <w:rPr>
          <w:rFonts w:ascii="Times New Roman"/>
        </w:rPr>
        <w:t xml:space="preserve"> </w:t>
      </w:r>
      <w:r>
        <w:t>preocupaciones sobre el desarrollo de un niño o sobre indicadores del desarrollo que no haya alcanzado con las familias o con otros proveedores o profesionales.</w:t>
      </w:r>
    </w:p>
    <w:p w:rsidR="008F1E7F" w14:paraId="11418E34" w14:textId="77777777">
      <w:pPr>
        <w:pStyle w:val="BodyText"/>
        <w:ind w:left="0"/>
      </w:pPr>
    </w:p>
    <w:p w:rsidR="008F1E7F" w14:paraId="1AF91126" w14:textId="4BF5DD52">
      <w:pPr>
        <w:pStyle w:val="BodyText"/>
        <w:spacing w:before="4"/>
        <w:ind w:left="0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141470</wp:posOffset>
                </wp:positionH>
                <wp:positionV relativeFrom="paragraph">
                  <wp:posOffset>186690</wp:posOffset>
                </wp:positionV>
                <wp:extent cx="107950" cy="396240"/>
                <wp:effectExtent l="0" t="0" r="0" b="0"/>
                <wp:wrapNone/>
                <wp:docPr id="44" name="docshape4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07950" cy="396240"/>
                        </a:xfrm>
                        <a:custGeom>
                          <a:avLst/>
                          <a:gdLst>
                            <a:gd name="T0" fmla="+- 0 6548 6548"/>
                            <a:gd name="T1" fmla="*/ T0 w 170"/>
                            <a:gd name="T2" fmla="+- 0 -900 -900"/>
                            <a:gd name="T3" fmla="*/ -900 h 624"/>
                            <a:gd name="T4" fmla="+- 0 6718 6548"/>
                            <a:gd name="T5" fmla="*/ T4 w 170"/>
                            <a:gd name="T6" fmla="+- 0 -900 -900"/>
                            <a:gd name="T7" fmla="*/ -900 h 624"/>
                            <a:gd name="T8" fmla="+- 0 6718 6548"/>
                            <a:gd name="T9" fmla="*/ T8 w 170"/>
                            <a:gd name="T10" fmla="+- 0 -730 -900"/>
                            <a:gd name="T11" fmla="*/ -730 h 624"/>
                            <a:gd name="T12" fmla="+- 0 6548 6548"/>
                            <a:gd name="T13" fmla="*/ T12 w 170"/>
                            <a:gd name="T14" fmla="+- 0 -730 -900"/>
                            <a:gd name="T15" fmla="*/ -730 h 624"/>
                            <a:gd name="T16" fmla="+- 0 6548 6548"/>
                            <a:gd name="T17" fmla="*/ T16 w 170"/>
                            <a:gd name="T18" fmla="+- 0 -900 -900"/>
                            <a:gd name="T19" fmla="*/ -900 h 624"/>
                            <a:gd name="T20" fmla="+- 0 6548 6548"/>
                            <a:gd name="T21" fmla="*/ T20 w 170"/>
                            <a:gd name="T22" fmla="+- 0 -673 -900"/>
                            <a:gd name="T23" fmla="*/ -673 h 624"/>
                            <a:gd name="T24" fmla="+- 0 6718 6548"/>
                            <a:gd name="T25" fmla="*/ T24 w 170"/>
                            <a:gd name="T26" fmla="+- 0 -673 -900"/>
                            <a:gd name="T27" fmla="*/ -673 h 624"/>
                            <a:gd name="T28" fmla="+- 0 6718 6548"/>
                            <a:gd name="T29" fmla="*/ T28 w 170"/>
                            <a:gd name="T30" fmla="+- 0 -503 -900"/>
                            <a:gd name="T31" fmla="*/ -503 h 624"/>
                            <a:gd name="T32" fmla="+- 0 6548 6548"/>
                            <a:gd name="T33" fmla="*/ T32 w 170"/>
                            <a:gd name="T34" fmla="+- 0 -503 -900"/>
                            <a:gd name="T35" fmla="*/ -503 h 624"/>
                            <a:gd name="T36" fmla="+- 0 6548 6548"/>
                            <a:gd name="T37" fmla="*/ T36 w 170"/>
                            <a:gd name="T38" fmla="+- 0 -673 -900"/>
                            <a:gd name="T39" fmla="*/ -673 h 624"/>
                            <a:gd name="T40" fmla="+- 0 6548 6548"/>
                            <a:gd name="T41" fmla="*/ T40 w 170"/>
                            <a:gd name="T42" fmla="+- 0 -446 -900"/>
                            <a:gd name="T43" fmla="*/ -446 h 624"/>
                            <a:gd name="T44" fmla="+- 0 6718 6548"/>
                            <a:gd name="T45" fmla="*/ T44 w 170"/>
                            <a:gd name="T46" fmla="+- 0 -446 -900"/>
                            <a:gd name="T47" fmla="*/ -446 h 624"/>
                            <a:gd name="T48" fmla="+- 0 6718 6548"/>
                            <a:gd name="T49" fmla="*/ T48 w 170"/>
                            <a:gd name="T50" fmla="+- 0 -276 -900"/>
                            <a:gd name="T51" fmla="*/ -276 h 624"/>
                            <a:gd name="T52" fmla="+- 0 6548 6548"/>
                            <a:gd name="T53" fmla="*/ T52 w 170"/>
                            <a:gd name="T54" fmla="+- 0 -276 -900"/>
                            <a:gd name="T55" fmla="*/ -276 h 624"/>
                            <a:gd name="T56" fmla="+- 0 6548 6548"/>
                            <a:gd name="T57" fmla="*/ T56 w 170"/>
                            <a:gd name="T58" fmla="+- 0 -446 -900"/>
                            <a:gd name="T59" fmla="*/ -446 h 624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fill="norm" h="624" w="170" stroke="1">
                              <a:moveTo>
                                <a:pt x="0" y="0"/>
                              </a:moveTo>
                              <a:lnTo>
                                <a:pt x="170" y="0"/>
                              </a:lnTo>
                              <a:lnTo>
                                <a:pt x="170" y="170"/>
                              </a:lnTo>
                              <a:lnTo>
                                <a:pt x="0" y="17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227"/>
                              </a:moveTo>
                              <a:lnTo>
                                <a:pt x="170" y="227"/>
                              </a:lnTo>
                              <a:lnTo>
                                <a:pt x="170" y="397"/>
                              </a:lnTo>
                              <a:lnTo>
                                <a:pt x="0" y="397"/>
                              </a:lnTo>
                              <a:lnTo>
                                <a:pt x="0" y="227"/>
                              </a:lnTo>
                              <a:close/>
                              <a:moveTo>
                                <a:pt x="0" y="454"/>
                              </a:moveTo>
                              <a:lnTo>
                                <a:pt x="170" y="454"/>
                              </a:lnTo>
                              <a:lnTo>
                                <a:pt x="170" y="624"/>
                              </a:lnTo>
                              <a:lnTo>
                                <a:pt x="0" y="624"/>
                              </a:lnTo>
                              <a:lnTo>
                                <a:pt x="0" y="454"/>
                              </a:lnTo>
                              <a:close/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40" o:spid="_x0000_s1041" style="width:8.5pt;height:31.2pt;margin-top:14.7pt;margin-left:326.1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59264" coordsize="170,624" path="m,l170,l170,170l,170,,xm,227l170,227l170,397,,397,,227xm,454l170,454l170,624,,624,,454xe" filled="f" strokeweight="0.57pt">
                <v:path arrowok="t" o:connecttype="custom" o:connectlocs="0,-571500;107950,-571500;107950,-463550;0,-463550;0,-571500;0,-427355;107950,-427355;107950,-319405;0,-319405;0,-427355;0,-283210;107950,-283210;107950,-175260;0,-175260;0,-283210" o:connectangles="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8588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99695</wp:posOffset>
                </wp:positionV>
                <wp:extent cx="6840220" cy="1270"/>
                <wp:effectExtent l="0" t="0" r="0" b="0"/>
                <wp:wrapTopAndBottom/>
                <wp:docPr id="42" name="docshape3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38" o:spid="_x0000_s1042" style="width:538.6pt;height:0.1pt;margin-top:7.8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2956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60139161" w14:textId="77777777">
      <w:pPr>
        <w:rPr>
          <w:sz w:val="11"/>
        </w:rPr>
        <w:sectPr>
          <w:pgSz w:w="11910" w:h="16840"/>
          <w:pgMar w:top="560" w:right="460" w:bottom="440" w:left="460" w:header="197" w:footer="253" w:gutter="0"/>
          <w:cols w:space="720"/>
        </w:sectPr>
      </w:pPr>
    </w:p>
    <w:p w:rsidR="008F1E7F" w14:paraId="69BD2761" w14:textId="77777777">
      <w:pPr>
        <w:pStyle w:val="BodyText"/>
        <w:spacing w:before="97" w:line="235" w:lineRule="auto"/>
      </w:pPr>
      <w:r>
        <w:t xml:space="preserve">¿Cuál de las siguientes categorías describe mejor a la mayoría de las familias con las que generalmente trabaja? </w:t>
      </w:r>
      <w:r>
        <w:rPr>
          <w:i/>
        </w:rPr>
        <w:t>Seleccione todas las opciones que correspondan.</w:t>
      </w:r>
    </w:p>
    <w:p w:rsidR="008F1E7F" w14:paraId="189C98B8" w14:textId="77777777">
      <w:pPr>
        <w:pStyle w:val="BodyText"/>
        <w:spacing w:before="97" w:line="235" w:lineRule="auto"/>
        <w:ind w:right="3012"/>
      </w:pPr>
      <w:r>
        <w:br w:type="column"/>
        <w:t>Ingresos bajos Ingresos medianos Ingresos altos</w:t>
      </w:r>
    </w:p>
    <w:p w:rsidR="008F1E7F" w14:paraId="4A9B9493" w14:textId="77777777">
      <w:pPr>
        <w:spacing w:line="235" w:lineRule="auto"/>
        <w:sectPr>
          <w:type w:val="continuous"/>
          <w:pgSz w:w="11910" w:h="16840"/>
          <w:pgMar w:top="380" w:right="460" w:bottom="440" w:left="460" w:header="197" w:footer="253" w:gutter="0"/>
          <w:cols w:num="2" w:space="720" w:equalWidth="0">
            <w:col w:w="5013" w:space="1166"/>
            <w:col w:w="4811"/>
          </w:cols>
        </w:sectPr>
      </w:pPr>
    </w:p>
    <w:p w:rsidR="008F1E7F" w14:paraId="4D9F9B0D" w14:textId="77777777">
      <w:pPr>
        <w:pStyle w:val="BodyText"/>
        <w:spacing w:before="2" w:after="1"/>
        <w:ind w:left="0"/>
      </w:pPr>
    </w:p>
    <w:p w:rsidR="008F1E7F" w14:paraId="7F0C1EC8" w14:textId="2B2B010C">
      <w:pPr>
        <w:pStyle w:val="BodyText"/>
        <w:spacing w:line="20" w:lineRule="exact"/>
        <w:ind w:left="10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7620" t="9525" r="10160" b="1905"/>
                <wp:docPr id="40" name="docshapegroup3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41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39" o:spid="_x0000_i1043" style="width:538.6pt;height:0.6pt;mso-position-horizontal-relative:char;mso-position-vertical-relative:line" coordsize="10772,12">
                <v:line id="Line 102" o:spid="_x0000_s1044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8F1E7F" w14:paraId="0F05CF6D" w14:textId="77777777">
      <w:pPr>
        <w:spacing w:line="20" w:lineRule="exact"/>
        <w:rPr>
          <w:sz w:val="2"/>
        </w:rPr>
        <w:sectPr>
          <w:type w:val="continuous"/>
          <w:pgSz w:w="11910" w:h="16840"/>
          <w:pgMar w:top="380" w:right="460" w:bottom="440" w:left="460" w:header="197" w:footer="253" w:gutter="0"/>
          <w:cols w:space="720"/>
        </w:sectPr>
      </w:pPr>
    </w:p>
    <w:p w:rsidR="008F1E7F" w14:paraId="6CF34A4F" w14:textId="10C16B7C">
      <w:pPr>
        <w:pStyle w:val="BodyText"/>
        <w:spacing w:before="82" w:line="235" w:lineRule="auto"/>
      </w:pPr>
      <w:r>
        <w:t xml:space="preserve">¿Cuál de las siguientes categorías describe mejor el entorno en que generalmente trabaja? </w:t>
      </w:r>
      <w:r>
        <w:rPr>
          <w:i/>
        </w:rPr>
        <w:t>Seleccione todas las opciones que correspondan.</w:t>
      </w:r>
    </w:p>
    <w:p w:rsidR="008F1E7F" w14:paraId="4C769E00" w14:textId="77777777">
      <w:pPr>
        <w:pStyle w:val="BodyText"/>
        <w:spacing w:before="82" w:line="235" w:lineRule="auto"/>
        <w:ind w:right="3687"/>
      </w:pPr>
      <w:r>
        <w:br w:type="column"/>
      </w:r>
      <w:r>
        <w:t>Rural Urbano Suburbano</w:t>
      </w:r>
    </w:p>
    <w:p w:rsidR="008F1E7F" w14:paraId="7D985604" w14:textId="77777777">
      <w:pPr>
        <w:spacing w:line="235" w:lineRule="auto"/>
        <w:sectPr>
          <w:type w:val="continuous"/>
          <w:pgSz w:w="11910" w:h="16840"/>
          <w:pgMar w:top="380" w:right="460" w:bottom="440" w:left="460" w:header="197" w:footer="253" w:gutter="0"/>
          <w:cols w:num="2" w:space="720" w:equalWidth="0">
            <w:col w:w="4783" w:space="1396"/>
            <w:col w:w="4811"/>
          </w:cols>
        </w:sectPr>
      </w:pPr>
    </w:p>
    <w:p w:rsidR="008F1E7F" w14:paraId="5828C67F" w14:textId="77777777">
      <w:pPr>
        <w:pStyle w:val="BodyText"/>
        <w:spacing w:before="3"/>
        <w:ind w:left="0"/>
      </w:pPr>
    </w:p>
    <w:p w:rsidR="008F1E7F" w14:paraId="2F53D778" w14:textId="66D4F06F">
      <w:pPr>
        <w:pStyle w:val="BodyText"/>
        <w:spacing w:line="20" w:lineRule="exact"/>
        <w:ind w:left="10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7620" t="8890" r="10160" b="2540"/>
                <wp:docPr id="38" name="docshapegroup4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9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41" o:spid="_x0000_i1045" style="width:538.6pt;height:0.6pt;mso-position-horizontal-relative:char;mso-position-vertical-relative:line" coordsize="10772,12">
                <v:line id="Line 104" o:spid="_x0000_s1046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8F1E7F" w14:paraId="3E7DEE8F" w14:textId="0DA4B03A">
      <w:pPr>
        <w:pStyle w:val="BodyText"/>
        <w:tabs>
          <w:tab w:val="left" w:pos="6343"/>
        </w:tabs>
        <w:spacing w:before="79" w:line="23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4157980</wp:posOffset>
                </wp:positionH>
                <wp:positionV relativeFrom="paragraph">
                  <wp:posOffset>-570865</wp:posOffset>
                </wp:positionV>
                <wp:extent cx="107950" cy="396240"/>
                <wp:effectExtent l="0" t="0" r="0" b="0"/>
                <wp:wrapNone/>
                <wp:docPr id="37" name="docshape4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107950" cy="396240"/>
                        </a:xfrm>
                        <a:custGeom>
                          <a:avLst/>
                          <a:gdLst>
                            <a:gd name="T0" fmla="+- 0 6548 6548"/>
                            <a:gd name="T1" fmla="*/ T0 w 170"/>
                            <a:gd name="T2" fmla="+- 0 -899 -899"/>
                            <a:gd name="T3" fmla="*/ -899 h 624"/>
                            <a:gd name="T4" fmla="+- 0 6718 6548"/>
                            <a:gd name="T5" fmla="*/ T4 w 170"/>
                            <a:gd name="T6" fmla="+- 0 -899 -899"/>
                            <a:gd name="T7" fmla="*/ -899 h 624"/>
                            <a:gd name="T8" fmla="+- 0 6718 6548"/>
                            <a:gd name="T9" fmla="*/ T8 w 170"/>
                            <a:gd name="T10" fmla="+- 0 -729 -899"/>
                            <a:gd name="T11" fmla="*/ -729 h 624"/>
                            <a:gd name="T12" fmla="+- 0 6548 6548"/>
                            <a:gd name="T13" fmla="*/ T12 w 170"/>
                            <a:gd name="T14" fmla="+- 0 -729 -899"/>
                            <a:gd name="T15" fmla="*/ -729 h 624"/>
                            <a:gd name="T16" fmla="+- 0 6548 6548"/>
                            <a:gd name="T17" fmla="*/ T16 w 170"/>
                            <a:gd name="T18" fmla="+- 0 -899 -899"/>
                            <a:gd name="T19" fmla="*/ -899 h 624"/>
                            <a:gd name="T20" fmla="+- 0 6548 6548"/>
                            <a:gd name="T21" fmla="*/ T20 w 170"/>
                            <a:gd name="T22" fmla="+- 0 -672 -899"/>
                            <a:gd name="T23" fmla="*/ -672 h 624"/>
                            <a:gd name="T24" fmla="+- 0 6718 6548"/>
                            <a:gd name="T25" fmla="*/ T24 w 170"/>
                            <a:gd name="T26" fmla="+- 0 -672 -899"/>
                            <a:gd name="T27" fmla="*/ -672 h 624"/>
                            <a:gd name="T28" fmla="+- 0 6718 6548"/>
                            <a:gd name="T29" fmla="*/ T28 w 170"/>
                            <a:gd name="T30" fmla="+- 0 -502 -899"/>
                            <a:gd name="T31" fmla="*/ -502 h 624"/>
                            <a:gd name="T32" fmla="+- 0 6548 6548"/>
                            <a:gd name="T33" fmla="*/ T32 w 170"/>
                            <a:gd name="T34" fmla="+- 0 -502 -899"/>
                            <a:gd name="T35" fmla="*/ -502 h 624"/>
                            <a:gd name="T36" fmla="+- 0 6548 6548"/>
                            <a:gd name="T37" fmla="*/ T36 w 170"/>
                            <a:gd name="T38" fmla="+- 0 -672 -899"/>
                            <a:gd name="T39" fmla="*/ -672 h 624"/>
                            <a:gd name="T40" fmla="+- 0 6548 6548"/>
                            <a:gd name="T41" fmla="*/ T40 w 170"/>
                            <a:gd name="T42" fmla="+- 0 -445 -899"/>
                            <a:gd name="T43" fmla="*/ -445 h 624"/>
                            <a:gd name="T44" fmla="+- 0 6718 6548"/>
                            <a:gd name="T45" fmla="*/ T44 w 170"/>
                            <a:gd name="T46" fmla="+- 0 -445 -899"/>
                            <a:gd name="T47" fmla="*/ -445 h 624"/>
                            <a:gd name="T48" fmla="+- 0 6718 6548"/>
                            <a:gd name="T49" fmla="*/ T48 w 170"/>
                            <a:gd name="T50" fmla="+- 0 -275 -899"/>
                            <a:gd name="T51" fmla="*/ -275 h 624"/>
                            <a:gd name="T52" fmla="+- 0 6548 6548"/>
                            <a:gd name="T53" fmla="*/ T52 w 170"/>
                            <a:gd name="T54" fmla="+- 0 -275 -899"/>
                            <a:gd name="T55" fmla="*/ -275 h 624"/>
                            <a:gd name="T56" fmla="+- 0 6548 6548"/>
                            <a:gd name="T57" fmla="*/ T56 w 170"/>
                            <a:gd name="T58" fmla="+- 0 -445 -899"/>
                            <a:gd name="T59" fmla="*/ -445 h 624"/>
                          </a:gdLst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fill="norm" h="624" w="170" stroke="1">
                              <a:moveTo>
                                <a:pt x="0" y="0"/>
                              </a:moveTo>
                              <a:lnTo>
                                <a:pt x="170" y="0"/>
                              </a:lnTo>
                              <a:lnTo>
                                <a:pt x="170" y="170"/>
                              </a:lnTo>
                              <a:lnTo>
                                <a:pt x="0" y="17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227"/>
                              </a:moveTo>
                              <a:lnTo>
                                <a:pt x="170" y="227"/>
                              </a:lnTo>
                              <a:lnTo>
                                <a:pt x="170" y="397"/>
                              </a:lnTo>
                              <a:lnTo>
                                <a:pt x="0" y="397"/>
                              </a:lnTo>
                              <a:lnTo>
                                <a:pt x="0" y="227"/>
                              </a:lnTo>
                              <a:close/>
                              <a:moveTo>
                                <a:pt x="0" y="454"/>
                              </a:moveTo>
                              <a:lnTo>
                                <a:pt x="170" y="454"/>
                              </a:lnTo>
                              <a:lnTo>
                                <a:pt x="170" y="624"/>
                              </a:lnTo>
                              <a:lnTo>
                                <a:pt x="0" y="624"/>
                              </a:lnTo>
                              <a:lnTo>
                                <a:pt x="0" y="454"/>
                              </a:lnTo>
                              <a:close/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42" o:spid="_x0000_s1047" style="width:8.5pt;height:31.2pt;margin-top:-44.95pt;margin-left:327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isibility:visible;v-text-anchor:top;z-index:251661312" coordsize="170,624" path="m,l170,l170,170l,170,,xm,227l170,227l170,397,,397,,227xm,454l170,454l170,624,,624,,454xe" filled="f" strokeweight="0.57pt">
                <v:path arrowok="t" o:connecttype="custom" o:connectlocs="0,-570865;107950,-570865;107950,-462915;0,-462915;0,-570865;0,-426720;107950,-426720;107950,-318770;0,-318770;0,-426720;0,-282575;107950,-282575;107950,-174625;0,-174625;0,-282575" o:connectangles="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69850</wp:posOffset>
                </wp:positionV>
                <wp:extent cx="122555" cy="266700"/>
                <wp:effectExtent l="0" t="0" r="0" b="0"/>
                <wp:wrapNone/>
                <wp:docPr id="34" name="docshapegroup4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266700"/>
                          <a:chOff x="6537" y="110"/>
                          <a:chExt cx="193" cy="420"/>
                        </a:xfrm>
                      </wpg:grpSpPr>
                      <pic:pic xmlns:pic="http://schemas.openxmlformats.org/drawingml/2006/picture">
                        <pic:nvPicPr>
                          <pic:cNvPr id="35" name="docshape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3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10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docshape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337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43" o:spid="_x0000_s1048" style="width:9.65pt;height:21pt;margin-top:5.5pt;margin-left:326.85pt;mso-position-horizontal-relative:page;position:absolute;z-index:-251653120" coordorigin="6537,110" coordsize="193,4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44" o:spid="_x0000_s1049" type="#_x0000_t75" style="width:193;height:193;left:6536;mso-wrap-style:square;position:absolute;top:110;visibility:visible">
                  <v:imagedata r:id="rId13" o:title=""/>
                </v:shape>
                <v:shape id="docshape45" o:spid="_x0000_s1050" type="#_x0000_t75" style="width:193;height:193;left:6536;mso-wrap-style:square;position:absolute;top:337;visibility:visible">
                  <v:imagedata r:id="rId14" o:title=""/>
                </v:shape>
              </v:group>
            </w:pict>
          </mc:Fallback>
        </mc:AlternateContent>
      </w:r>
      <w:r w:rsidR="00652379">
        <w:t xml:space="preserve">¿Lo ayudó la </w:t>
      </w:r>
      <w:r w:rsidR="00652379">
        <w:rPr>
          <w:i/>
          <w:iCs/>
        </w:rPr>
        <w:t>app Sigamos el Desarrollo</w:t>
      </w:r>
      <w:r w:rsidR="00652379">
        <w:t xml:space="preserve"> a identificar Sí preocupaciones sobre el desarrollo o indicadores del desarrollo no alcanzados para No alguno de los niños en su programa o consultorio?</w:t>
      </w:r>
    </w:p>
    <w:p w:rsidR="008F1E7F" w14:paraId="0035C73C" w14:textId="77777777">
      <w:pPr>
        <w:pStyle w:val="BodyText"/>
        <w:tabs>
          <w:tab w:val="left" w:pos="6343"/>
        </w:tabs>
        <w:spacing w:before="1" w:line="235" w:lineRule="auto"/>
        <w:ind w:right="4395"/>
      </w:pPr>
    </w:p>
    <w:p w:rsidR="008F1E7F" w14:paraId="2A28EFC3" w14:textId="6FCC161B">
      <w:pPr>
        <w:pStyle w:val="BodyText"/>
        <w:spacing w:before="2"/>
        <w:ind w:left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7936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9860</wp:posOffset>
                </wp:positionV>
                <wp:extent cx="6840220" cy="1270"/>
                <wp:effectExtent l="0" t="0" r="0" b="0"/>
                <wp:wrapTopAndBottom/>
                <wp:docPr id="33" name="docshape4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46" o:spid="_x0000_s1051" style="width:538.6pt;height:0.1pt;margin-top:11.8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27520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7F82D0B2" w14:textId="77777777">
      <w:pPr>
        <w:rPr>
          <w:sz w:val="18"/>
        </w:rPr>
        <w:sectPr>
          <w:type w:val="continuous"/>
          <w:pgSz w:w="11910" w:h="16840"/>
          <w:pgMar w:top="380" w:right="460" w:bottom="440" w:left="460" w:header="197" w:footer="253" w:gutter="0"/>
          <w:cols w:space="720"/>
        </w:sectPr>
      </w:pPr>
    </w:p>
    <w:p w:rsidR="008F1E7F" w14:paraId="588D487B" w14:textId="77777777">
      <w:pPr>
        <w:pStyle w:val="BodyText"/>
        <w:spacing w:before="97" w:line="235" w:lineRule="auto"/>
      </w:pPr>
      <w:r>
        <w:t xml:space="preserve">Si identificó preocupaciones del desarrollo o indicadores del desarrollo no alcanzados usando la </w:t>
      </w:r>
      <w:r>
        <w:rPr>
          <w:i/>
          <w:iCs/>
        </w:rPr>
        <w:t>app</w:t>
      </w:r>
      <w:r>
        <w:t xml:space="preserve">, ¿qué medidas tomó generalmente? </w:t>
      </w:r>
      <w:r>
        <w:rPr>
          <w:i/>
        </w:rPr>
        <w:t>Seleccione todas las opciones que correspondan.</w:t>
      </w:r>
    </w:p>
    <w:p w:rsidR="008F1E7F" w:rsidP="00AE6131" w14:paraId="3F226E6D" w14:textId="77777777">
      <w:pPr>
        <w:pStyle w:val="BodyText"/>
        <w:numPr>
          <w:ilvl w:val="0"/>
          <w:numId w:val="7"/>
        </w:numPr>
        <w:spacing w:before="93" w:line="230" w:lineRule="exact"/>
      </w:pPr>
      <w:r>
        <w:br w:type="column"/>
        <w:t>Le comunicó sus preocupaciones a la familia.</w:t>
      </w:r>
    </w:p>
    <w:p w:rsidR="008F1E7F" w:rsidP="00AE6131" w14:paraId="26F319F9" w14:textId="78665BAF">
      <w:pPr>
        <w:pStyle w:val="BodyText"/>
        <w:numPr>
          <w:ilvl w:val="0"/>
          <w:numId w:val="7"/>
        </w:numPr>
        <w:spacing w:before="1" w:line="235" w:lineRule="auto"/>
      </w:pPr>
      <w:r>
        <w:t>Realizó pruebas del desarrollo o remitió a las familias para que las hicieran.</w:t>
      </w:r>
    </w:p>
    <w:p w:rsidR="00B94BFD" w:rsidP="00AE6131" w14:paraId="73EB1725" w14:textId="5E297B26">
      <w:pPr>
        <w:pStyle w:val="BodyText"/>
        <w:numPr>
          <w:ilvl w:val="0"/>
          <w:numId w:val="7"/>
        </w:numPr>
        <w:spacing w:line="235" w:lineRule="auto"/>
      </w:pPr>
      <w:r>
        <w:t>R</w:t>
      </w:r>
      <w:r w:rsidR="009132EE">
        <w:t>efir</w:t>
      </w:r>
      <w:r>
        <w:t xml:space="preserve">ió a las familias a su proveedor de atención médica. </w:t>
      </w:r>
    </w:p>
    <w:p w:rsidR="008F1E7F" w:rsidP="00AE6131" w14:paraId="57383F25" w14:textId="55B7851A">
      <w:pPr>
        <w:pStyle w:val="BodyText"/>
        <w:numPr>
          <w:ilvl w:val="0"/>
          <w:numId w:val="7"/>
        </w:numPr>
        <w:spacing w:line="235" w:lineRule="auto"/>
      </w:pPr>
      <w:r>
        <w:t>Re</w:t>
      </w:r>
      <w:r w:rsidR="009132EE">
        <w:t>fir</w:t>
      </w:r>
      <w:r>
        <w:t>ió a las familias a servicios de intervención o terapia (por ejemplo, terapia privada, programas estatales o locales de intervención temprana, distrito escolar).</w:t>
      </w:r>
    </w:p>
    <w:p w:rsidR="008F1E7F" w:rsidP="00AE6131" w14:paraId="23DB588B" w14:textId="09D84496">
      <w:pPr>
        <w:pStyle w:val="BodyText"/>
        <w:numPr>
          <w:ilvl w:val="0"/>
          <w:numId w:val="7"/>
        </w:numPr>
        <w:spacing w:line="235" w:lineRule="auto"/>
        <w:ind w:right="27"/>
      </w:pPr>
      <w:r>
        <w:t>Recomendó a las familias esperar a ver si las preocupaciones se resolvían con el tiempo.</w:t>
      </w:r>
    </w:p>
    <w:p w:rsidR="00B94BFD" w:rsidP="00AE6131" w14:paraId="6E9E137A" w14:textId="48CBD348">
      <w:pPr>
        <w:pStyle w:val="BodyText"/>
        <w:numPr>
          <w:ilvl w:val="0"/>
          <w:numId w:val="7"/>
        </w:numPr>
        <w:spacing w:line="235" w:lineRule="auto"/>
        <w:ind w:right="1860"/>
      </w:pPr>
      <w:r>
        <w:t xml:space="preserve">No tomé ninguna medida. </w:t>
      </w:r>
    </w:p>
    <w:p w:rsidR="008F1E7F" w:rsidP="00AE6131" w14:paraId="30E087C4" w14:textId="1CE3EA3E">
      <w:pPr>
        <w:pStyle w:val="BodyText"/>
        <w:numPr>
          <w:ilvl w:val="0"/>
          <w:numId w:val="7"/>
        </w:numPr>
        <w:spacing w:line="235" w:lineRule="auto"/>
        <w:ind w:right="1860"/>
      </w:pPr>
      <w:r>
        <w:t>Otra opción</w:t>
      </w:r>
    </w:p>
    <w:p w:rsidR="008F1E7F" w14:paraId="30C537AE" w14:textId="77777777">
      <w:pPr>
        <w:spacing w:line="235" w:lineRule="auto"/>
        <w:sectPr>
          <w:type w:val="continuous"/>
          <w:pgSz w:w="11910" w:h="16840"/>
          <w:pgMar w:top="380" w:right="460" w:bottom="440" w:left="460" w:header="197" w:footer="253" w:gutter="0"/>
          <w:cols w:num="2" w:space="720" w:equalWidth="0">
            <w:col w:w="5150" w:space="1029"/>
            <w:col w:w="4811"/>
          </w:cols>
        </w:sectPr>
      </w:pPr>
    </w:p>
    <w:p w:rsidR="008F1E7F" w14:paraId="18F5E102" w14:textId="77777777">
      <w:pPr>
        <w:pStyle w:val="BodyText"/>
        <w:spacing w:before="8" w:after="1"/>
        <w:ind w:left="0"/>
        <w:rPr>
          <w:sz w:val="19"/>
        </w:rPr>
      </w:pPr>
    </w:p>
    <w:p w:rsidR="008F1E7F" w14:paraId="2BC5D88D" w14:textId="3AA1C4A1">
      <w:pPr>
        <w:pStyle w:val="BodyText"/>
        <w:spacing w:line="20" w:lineRule="exact"/>
        <w:ind w:left="10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7620" t="2540" r="10160" b="8890"/>
                <wp:docPr id="31" name="docshapegroup5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32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51" o:spid="_x0000_i1052" style="width:538.6pt;height:0.6pt;mso-position-horizontal-relative:char;mso-position-vertical-relative:line" coordsize="10772,12">
                <v:line id="Line 106" o:spid="_x0000_s1053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8F1E7F" w14:paraId="6011765B" w14:textId="77777777">
      <w:pPr>
        <w:pStyle w:val="BodyText"/>
        <w:spacing w:before="82" w:line="235" w:lineRule="auto"/>
        <w:ind w:right="5624"/>
      </w:pPr>
      <w:r>
        <w:t>Cuéntenos por qué no tomó ninguna medida.</w:t>
      </w:r>
    </w:p>
    <w:p w:rsidR="008F1E7F" w14:paraId="18F678CC" w14:textId="702FDC1C">
      <w:pPr>
        <w:pStyle w:val="BodyText"/>
        <w:spacing w:before="1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89984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41605</wp:posOffset>
                </wp:positionV>
                <wp:extent cx="2400300" cy="1270"/>
                <wp:effectExtent l="0" t="0" r="0" b="0"/>
                <wp:wrapTopAndBottom/>
                <wp:docPr id="30" name="docshape5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52" o:spid="_x0000_s1054" style="width:189pt;height:0.1pt;margin-top:11.1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25472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92032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4005</wp:posOffset>
                </wp:positionV>
                <wp:extent cx="6840220" cy="1270"/>
                <wp:effectExtent l="0" t="0" r="0" b="0"/>
                <wp:wrapTopAndBottom/>
                <wp:docPr id="29" name="docshape5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53" o:spid="_x0000_s1055" style="width:538.6pt;height:0.1pt;margin-top:23.1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23424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4284E7A0" w14:textId="77777777">
      <w:pPr>
        <w:pStyle w:val="BodyText"/>
        <w:ind w:left="0"/>
        <w:rPr>
          <w:sz w:val="18"/>
        </w:rPr>
      </w:pPr>
    </w:p>
    <w:p w:rsidR="008F1E7F" w14:paraId="7FB6C3D5" w14:textId="77777777">
      <w:pPr>
        <w:pStyle w:val="BodyText"/>
        <w:spacing w:before="93"/>
      </w:pPr>
      <w:r>
        <w:t>Cuéntenos más sobre las otras medidas que tomó.</w:t>
      </w:r>
    </w:p>
    <w:p w:rsidR="008F1E7F" w14:paraId="2183B300" w14:textId="77777777">
      <w:pPr>
        <w:pStyle w:val="BodyText"/>
        <w:ind w:left="0"/>
      </w:pPr>
    </w:p>
    <w:p w:rsidR="008F1E7F" w14:paraId="5476BAC6" w14:textId="17FFF4C3">
      <w:pPr>
        <w:pStyle w:val="BodyText"/>
        <w:spacing w:before="7"/>
        <w:ind w:left="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94080" behindDoc="1" locked="0" layoutInCell="1" allowOverlap="1">
                <wp:simplePos x="0" y="0"/>
                <wp:positionH relativeFrom="page">
                  <wp:posOffset>4175760</wp:posOffset>
                </wp:positionH>
                <wp:positionV relativeFrom="paragraph">
                  <wp:posOffset>137795</wp:posOffset>
                </wp:positionV>
                <wp:extent cx="2400300" cy="1270"/>
                <wp:effectExtent l="0" t="0" r="0" b="0"/>
                <wp:wrapTopAndBottom/>
                <wp:docPr id="28" name="docshape5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2400300" cy="1270"/>
                        </a:xfrm>
                        <a:custGeom>
                          <a:avLst/>
                          <a:gdLst>
                            <a:gd name="T0" fmla="+- 0 6576 6576"/>
                            <a:gd name="T1" fmla="*/ T0 w 3780"/>
                            <a:gd name="T2" fmla="+- 0 10356 6576"/>
                            <a:gd name="T3" fmla="*/ T2 w 3780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3780" stroke="1">
                              <a:moveTo>
                                <a:pt x="0" y="0"/>
                              </a:moveTo>
                              <a:lnTo>
                                <a:pt x="3780" y="0"/>
                              </a:lnTo>
                            </a:path>
                          </a:pathLst>
                        </a:custGeom>
                        <a:noFill/>
                        <a:ln w="88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54" o:spid="_x0000_s1056" style="width:189pt;height:0.1pt;margin-top:10.85pt;margin-left:328.8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21376" coordsize="3780,1270" path="m,l3780,e" filled="f" strokeweight="0.7pt">
                <v:path arrowok="t" o:connecttype="custom" o:connectlocs="0,0;2400300,0" o:connectangles="0,0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96128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290195</wp:posOffset>
                </wp:positionV>
                <wp:extent cx="6840220" cy="1270"/>
                <wp:effectExtent l="0" t="0" r="0" b="0"/>
                <wp:wrapTopAndBottom/>
                <wp:docPr id="27" name="docshape5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55" o:spid="_x0000_s1057" style="width:538.6pt;height:0.1pt;margin-top:22.85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19328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69E82B79" w14:textId="77777777">
      <w:pPr>
        <w:pStyle w:val="BodyText"/>
        <w:ind w:left="0"/>
        <w:rPr>
          <w:sz w:val="18"/>
        </w:rPr>
      </w:pPr>
    </w:p>
    <w:p w:rsidR="00BA25E0" w14:paraId="2DA3D09B" w14:textId="5C7DF11A">
      <w:pPr>
        <w:pStyle w:val="BodyText"/>
        <w:tabs>
          <w:tab w:val="left" w:pos="6343"/>
        </w:tabs>
        <w:spacing w:before="93" w:line="230" w:lineRule="exact"/>
      </w:pPr>
      <w:r>
        <w:t xml:space="preserve">¿Piensa usar la </w:t>
      </w:r>
      <w:r>
        <w:rPr>
          <w:i/>
        </w:rPr>
        <w:t>app Sigamos el Desarrollo</w:t>
      </w:r>
      <w:r>
        <w:t xml:space="preserve"> para dar seguimiento </w:t>
      </w:r>
      <w:r>
        <w:t>al desarrollo infantil en el futuro?</w:t>
      </w:r>
    </w:p>
    <w:p w:rsidR="00BA25E0" w:rsidP="00BA25E0" w14:paraId="37A50EF0" w14:textId="2EE9DADC">
      <w:pPr>
        <w:pStyle w:val="BodyText"/>
        <w:numPr>
          <w:ilvl w:val="0"/>
          <w:numId w:val="3"/>
        </w:numPr>
        <w:tabs>
          <w:tab w:val="left" w:pos="6343"/>
        </w:tabs>
        <w:spacing w:before="93" w:line="230" w:lineRule="exact"/>
      </w:pPr>
      <w:r>
        <w:t>Sí</w:t>
      </w:r>
      <w:r w:rsidR="00652379">
        <w:tab/>
      </w:r>
    </w:p>
    <w:p w:rsidR="008F1E7F" w:rsidP="00BA25E0" w14:paraId="35ED70CC" w14:textId="523AE4A1">
      <w:pPr>
        <w:pStyle w:val="BodyText"/>
        <w:numPr>
          <w:ilvl w:val="0"/>
          <w:numId w:val="3"/>
        </w:numPr>
        <w:tabs>
          <w:tab w:val="left" w:pos="6343"/>
        </w:tabs>
        <w:spacing w:line="230" w:lineRule="exact"/>
      </w:pPr>
      <w:r>
        <w:t>No</w:t>
      </w:r>
    </w:p>
    <w:p w:rsidR="008F1E7F" w14:paraId="710CFFC6" w14:textId="0E2CC336">
      <w:pPr>
        <w:pStyle w:val="BodyText"/>
        <w:spacing w:before="2"/>
        <w:ind w:left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98176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49860</wp:posOffset>
                </wp:positionV>
                <wp:extent cx="6840220" cy="1270"/>
                <wp:effectExtent l="0" t="0" r="0" b="0"/>
                <wp:wrapTopAndBottom/>
                <wp:docPr id="26" name="docshape5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59" o:spid="_x0000_s1058" style="width:538.6pt;height:0.1pt;margin-top:11.8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17280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BA25E0" w:rsidP="00E04488" w14:paraId="7DCCCE52" w14:textId="317F2560">
      <w:pPr>
        <w:pStyle w:val="BodyText"/>
        <w:tabs>
          <w:tab w:val="left" w:pos="6343"/>
        </w:tabs>
        <w:spacing w:before="93" w:line="230" w:lineRule="exact"/>
      </w:pPr>
      <w:r>
        <w:t xml:space="preserve">¿Ha recomendado esta </w:t>
      </w:r>
      <w:r>
        <w:rPr>
          <w:i/>
          <w:iCs/>
        </w:rPr>
        <w:t>app</w:t>
      </w:r>
      <w:r>
        <w:t xml:space="preserve"> a las familias para que den seguimiento </w:t>
      </w:r>
      <w:r w:rsidR="00652379">
        <w:t>al desarrollo de sus hijos?</w:t>
      </w:r>
    </w:p>
    <w:p w:rsidR="00BA25E0" w14:paraId="6204CF08" w14:textId="77777777">
      <w:pPr>
        <w:pStyle w:val="BodyText"/>
        <w:tabs>
          <w:tab w:val="left" w:pos="6343"/>
        </w:tabs>
        <w:spacing w:line="230" w:lineRule="exact"/>
      </w:pPr>
    </w:p>
    <w:p w:rsidR="00BA25E0" w:rsidP="00E04488" w14:paraId="7DDDF7EB" w14:textId="5C867E6A">
      <w:pPr>
        <w:pStyle w:val="BodyText"/>
        <w:numPr>
          <w:ilvl w:val="0"/>
          <w:numId w:val="4"/>
        </w:numPr>
        <w:tabs>
          <w:tab w:val="left" w:pos="6343"/>
        </w:tabs>
        <w:spacing w:line="230" w:lineRule="exact"/>
      </w:pPr>
      <w:r>
        <w:t>Sí</w:t>
      </w:r>
    </w:p>
    <w:p w:rsidR="008F1E7F" w:rsidP="00E04488" w14:paraId="68A35EED" w14:textId="6D876296">
      <w:pPr>
        <w:pStyle w:val="BodyText"/>
        <w:numPr>
          <w:ilvl w:val="0"/>
          <w:numId w:val="4"/>
        </w:numPr>
        <w:tabs>
          <w:tab w:val="left" w:pos="6343"/>
        </w:tabs>
        <w:spacing w:line="230" w:lineRule="exact"/>
      </w:pPr>
      <w:r>
        <w:t>No</w:t>
      </w:r>
    </w:p>
    <w:p w:rsidR="008F1E7F" w14:paraId="5E7D92D9" w14:textId="77777777">
      <w:pPr>
        <w:spacing w:line="230" w:lineRule="exact"/>
        <w:sectPr>
          <w:type w:val="continuous"/>
          <w:pgSz w:w="11910" w:h="16840"/>
          <w:pgMar w:top="380" w:right="460" w:bottom="440" w:left="460" w:header="197" w:footer="253" w:gutter="0"/>
          <w:cols w:space="720"/>
        </w:sectPr>
      </w:pPr>
    </w:p>
    <w:p w:rsidR="008F1E7F" w14:paraId="12776620" w14:textId="77777777">
      <w:pPr>
        <w:pStyle w:val="BodyText"/>
        <w:spacing w:before="2"/>
        <w:ind w:left="0"/>
        <w:rPr>
          <w:sz w:val="29"/>
        </w:rPr>
      </w:pPr>
    </w:p>
    <w:p w:rsidR="008F1E7F" w14:paraId="0995A48F" w14:textId="7A424789">
      <w:pPr>
        <w:pStyle w:val="BodyText"/>
        <w:spacing w:line="20" w:lineRule="exact"/>
        <w:ind w:left="10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7620" t="1270" r="10160" b="10160"/>
                <wp:docPr id="24" name="docshapegroup6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25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63" o:spid="_x0000_i1059" style="width:538.6pt;height:0.6pt;mso-position-horizontal-relative:char;mso-position-vertical-relative:line" coordsize="10772,12">
                <v:line id="Line 108" o:spid="_x0000_s106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8F1E7F" w:rsidP="00076D10" w14:paraId="2A4150EE" w14:textId="77777777">
      <w:pPr>
        <w:pStyle w:val="BodyText"/>
        <w:tabs>
          <w:tab w:val="left" w:pos="6343"/>
        </w:tabs>
        <w:spacing w:before="79" w:line="230" w:lineRule="exact"/>
      </w:pPr>
      <w:r>
        <w:t xml:space="preserve">¿Ha recomendado esta </w:t>
      </w:r>
      <w:r>
        <w:rPr>
          <w:i/>
          <w:iCs/>
        </w:rPr>
        <w:t>app</w:t>
      </w:r>
      <w:r>
        <w:t xml:space="preserve"> a otros Sí</w:t>
      </w:r>
      <w:r w:rsidR="00076D10">
        <w:t xml:space="preserve"> </w:t>
      </w:r>
      <w:r w:rsidR="00E70FA2">
        <w:t>proveedores o profesionales para dar seguimiento al No desarrollo de los niños?</w:t>
      </w:r>
    </w:p>
    <w:p w:rsidR="00256DCB" w:rsidRPr="00256DCB" w:rsidP="00256DCB" w14:paraId="425ADA28" w14:textId="77777777"/>
    <w:p w:rsidR="00256DCB" w:rsidRPr="007B583F" w:rsidP="007B583F" w14:paraId="0F590F8A" w14:textId="08D2D3D8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7B583F">
        <w:rPr>
          <w:sz w:val="20"/>
          <w:szCs w:val="20"/>
        </w:rPr>
        <w:t>Si</w:t>
      </w:r>
    </w:p>
    <w:p w:rsidR="000A2FCE" w:rsidRPr="007B583F" w:rsidP="007B583F" w14:paraId="381AA29D" w14:textId="5B10CAEA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7B583F">
        <w:rPr>
          <w:sz w:val="20"/>
          <w:szCs w:val="20"/>
        </w:rPr>
        <w:t xml:space="preserve">No </w:t>
      </w:r>
    </w:p>
    <w:p w:rsidR="00256DCB" w:rsidRPr="00256DCB" w:rsidP="00256DCB" w14:paraId="6B423878" w14:textId="77777777"/>
    <w:p w:rsidR="008F1E7F" w:rsidP="00256DCB" w14:paraId="69115C92" w14:textId="66B5E5EA">
      <w:pPr>
        <w:pStyle w:val="BodyText"/>
        <w:tabs>
          <w:tab w:val="left" w:pos="6343"/>
        </w:tabs>
        <w:spacing w:before="79" w:line="230" w:lineRule="exact"/>
        <w:ind w:left="0"/>
        <w:sectPr>
          <w:pgSz w:w="11910" w:h="16840"/>
          <w:pgMar w:top="560" w:right="460" w:bottom="440" w:left="460" w:header="197" w:footer="253" w:gutter="0"/>
          <w:cols w:space="720"/>
        </w:sectPr>
      </w:pPr>
    </w:p>
    <w:p w:rsidR="008F1E7F" w14:paraId="5A19496B" w14:textId="77777777">
      <w:pPr>
        <w:pStyle w:val="BodyText"/>
        <w:spacing w:before="8"/>
        <w:ind w:left="0"/>
        <w:rPr>
          <w:sz w:val="28"/>
        </w:rPr>
      </w:pPr>
    </w:p>
    <w:p w:rsidR="008F1E7F" w14:paraId="17227BCB" w14:textId="69CF2F50">
      <w:pPr>
        <w:pStyle w:val="BodyText"/>
        <w:ind w:left="101"/>
      </w:pPr>
      <w:r>
        <w:rPr>
          <w:noProof/>
        </w:rPr>
        <mc:AlternateContent>
          <mc:Choice Requires="wpg">
            <w:drawing>
              <wp:inline distT="0" distB="0" distL="0" distR="0">
                <wp:extent cx="6840220" cy="652145"/>
                <wp:effectExtent l="13335" t="6350" r="13970" b="0"/>
                <wp:docPr id="19" name="docshapegroup6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652145"/>
                          <a:chOff x="0" y="0"/>
                          <a:chExt cx="10772" cy="1027"/>
                        </a:xfrm>
                      </wpg:grpSpPr>
                      <wps:wsp xmlns:wps="http://schemas.microsoft.com/office/word/2010/wordprocessingShape">
                        <wps:cNvPr id="23" name="docshape68"/>
                        <wps:cNvSpPr>
                          <a:spLocks noChangeArrowheads="1"/>
                        </wps:cNvSpPr>
                        <wps:spPr bwMode="auto">
                          <a:xfrm>
                            <a:off x="0" y="5"/>
                            <a:ext cx="10772" cy="341"/>
                          </a:xfrm>
                          <a:prstGeom prst="rect">
                            <a:avLst/>
                          </a:pr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43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 xmlns:wps="http://schemas.microsoft.com/office/word/2010/wordprocessingShape">
                        <wps:cNvPr id="61" name="docshape69"/>
                        <wps:cNvSpPr/>
                        <wps:spPr bwMode="auto">
                          <a:xfrm>
                            <a:off x="0" y="345"/>
                            <a:ext cx="10772" cy="681"/>
                          </a:xfrm>
                          <a:custGeom>
                            <a:avLst/>
                            <a:gdLst>
                              <a:gd name="T0" fmla="*/ 10772 w 10772"/>
                              <a:gd name="T1" fmla="+- 0 346 346"/>
                              <a:gd name="T2" fmla="*/ 346 h 681"/>
                              <a:gd name="T3" fmla="*/ 0 w 10772"/>
                              <a:gd name="T4" fmla="+- 0 346 346"/>
                              <a:gd name="T5" fmla="*/ 346 h 681"/>
                              <a:gd name="T6" fmla="*/ 0 w 10772"/>
                              <a:gd name="T7" fmla="+- 0 686 346"/>
                              <a:gd name="T8" fmla="*/ 686 h 681"/>
                              <a:gd name="T9" fmla="*/ 0 w 10772"/>
                              <a:gd name="T10" fmla="+- 0 1026 346"/>
                              <a:gd name="T11" fmla="*/ 1026 h 681"/>
                              <a:gd name="T12" fmla="*/ 10772 w 10772"/>
                              <a:gd name="T13" fmla="+- 0 1026 346"/>
                              <a:gd name="T14" fmla="*/ 1026 h 681"/>
                              <a:gd name="T15" fmla="*/ 10772 w 10772"/>
                              <a:gd name="T16" fmla="+- 0 686 346"/>
                              <a:gd name="T17" fmla="*/ 686 h 681"/>
                              <a:gd name="T18" fmla="*/ 10772 w 10772"/>
                              <a:gd name="T19" fmla="+- 0 346 346"/>
                              <a:gd name="T20" fmla="*/ 346 h 681"/>
                            </a:gdLst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</a:cxnLst>
                            <a:rect l="0" t="0" r="r" b="b"/>
                            <a:pathLst>
                              <a:path fill="norm" h="681" w="10772" stroke="1">
                                <a:moveTo>
                                  <a:pt x="107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0"/>
                                </a:lnTo>
                                <a:lnTo>
                                  <a:pt x="0" y="680"/>
                                </a:lnTo>
                                <a:lnTo>
                                  <a:pt x="10772" y="680"/>
                                </a:lnTo>
                                <a:lnTo>
                                  <a:pt x="10772" y="340"/>
                                </a:lnTo>
                                <a:lnTo>
                                  <a:pt x="107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0E0E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/>
                      </wps:wsp>
                      <wps:wsp xmlns:wps="http://schemas.microsoft.com/office/word/2010/wordprocessingShape">
                        <wps:cNvPr id="62" name="docshape7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10772" cy="1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F1E7F" w14:textId="77777777">
                              <w:pPr>
                                <w:spacing w:before="18" w:line="319" w:lineRule="auto"/>
                                <w:ind w:left="56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Las siguientes preguntas nos ayudan a entender quién está usando la </w:t>
                              </w:r>
                              <w:r>
                                <w:rPr>
                                  <w:b/>
                                  <w:i/>
                                  <w:iCs/>
                                </w:rPr>
                                <w:t>app</w:t>
                              </w:r>
                              <w:r>
                                <w:rPr>
                                  <w:b/>
                                </w:rPr>
                                <w:t xml:space="preserve"> Sus respuestas nos ayudarán a mejorar la </w:t>
                              </w:r>
                              <w:r>
                                <w:rPr>
                                  <w:b/>
                                  <w:i/>
                                  <w:iCs/>
                                </w:rPr>
                                <w:t>app</w:t>
                              </w:r>
                              <w:r>
                                <w:rPr>
                                  <w:b/>
                                </w:rPr>
                                <w:t xml:space="preserve"> para atender mejor sus necesidades. Si lo prefiere, puede saltarse estas preguntas y pasar directamente a “Enviar”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67" o:spid="_x0000_i1061" style="width:538.6pt;height:51.35pt;mso-position-horizontal-relative:char;mso-position-vertical-relative:line" coordsize="10772,1027">
                <v:rect id="docshape68" o:spid="_x0000_s1062" style="width:10772;height:341;mso-wrap-style:square;position:absolute;top:5;visibility:visible;v-text-anchor:top" fillcolor="#e0e0e0" stroked="f"/>
                <v:line id="Line 14" o:spid="_x0000_s1063" style="mso-wrap-style:square;position:absolute;visibility:visible" from="0,6" to="10772,6" o:connectortype="straight" strokeweight="0.57pt"/>
                <v:shape id="docshape69" o:spid="_x0000_s1064" style="width:10772;height:681;mso-wrap-style:square;position:absolute;top:345;visibility:visible;v-text-anchor:top" coordsize="10772,681" path="m10772,l,,,340,,680l10772,680l10772,340l10772,xe" fillcolor="#e0e0e0" stroked="f">
                  <v:path arrowok="t" o:connecttype="custom" o:connectlocs="10772,346;0,346;0,686;0,1026;10772,1026;10772,686;10772,346" o:connectangles="0,0,0,0,0,0,0"/>
                </v:shape>
                <v:shape id="docshape70" o:spid="_x0000_s1065" type="#_x0000_t202" style="width:10772;height:1015;mso-wrap-style:square;position:absolute;top:11;visibility:visible;v-text-anchor:top" filled="f" stroked="f">
                  <v:textbox inset="0,0,0,0">
                    <w:txbxContent>
                      <w:p w:rsidR="008F1E7F" w14:paraId="530C002C" w14:textId="77777777">
                        <w:pPr>
                          <w:spacing w:before="18" w:line="319" w:lineRule="auto"/>
                          <w:ind w:left="56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Las siguientes preguntas nos ayudan a entender quién está usando la </w:t>
                        </w:r>
                        <w:r>
                          <w:rPr>
                            <w:b/>
                            <w:i/>
                            <w:iCs/>
                          </w:rPr>
                          <w:t>app</w:t>
                        </w:r>
                        <w:r>
                          <w:rPr>
                            <w:b/>
                          </w:rPr>
                          <w:t xml:space="preserve"> Sus respuestas nos ayudarán a mejorar la </w:t>
                        </w:r>
                        <w:r>
                          <w:rPr>
                            <w:b/>
                            <w:i/>
                            <w:iCs/>
                          </w:rPr>
                          <w:t>app</w:t>
                        </w:r>
                        <w:r>
                          <w:rPr>
                            <w:b/>
                          </w:rPr>
                          <w:t xml:space="preserve"> para atender mejor sus necesidades. Si lo prefiere, puede saltarse estas preguntas y pasar directamente a “Enviar”.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8F1E7F" w14:paraId="20F3E022" w14:textId="77777777">
      <w:pPr>
        <w:sectPr>
          <w:pgSz w:w="11910" w:h="16840"/>
          <w:pgMar w:top="560" w:right="460" w:bottom="440" w:left="460" w:header="197" w:footer="253" w:gutter="0"/>
          <w:cols w:space="720"/>
        </w:sectPr>
      </w:pPr>
    </w:p>
    <w:p w:rsidR="008F1E7F" w14:paraId="46EA3378" w14:textId="77777777">
      <w:pPr>
        <w:pStyle w:val="BodyText"/>
        <w:spacing w:before="2"/>
        <w:ind w:left="0"/>
        <w:rPr>
          <w:sz w:val="29"/>
        </w:rPr>
      </w:pPr>
    </w:p>
    <w:p w:rsidR="008F1E7F" w14:paraId="21C56880" w14:textId="4D119034">
      <w:pPr>
        <w:pStyle w:val="BodyText"/>
        <w:spacing w:line="20" w:lineRule="exact"/>
        <w:ind w:left="10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7620" t="1270" r="10160" b="10160"/>
                <wp:docPr id="17" name="docshapegroup7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64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71" o:spid="_x0000_i1066" style="width:538.6pt;height:0.6pt;mso-position-horizontal-relative:char;mso-position-vertical-relative:line" coordsize="10772,12">
                <v:line id="Line 110" o:spid="_x0000_s1067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8F1E7F" w14:paraId="2D46AB2D" w14:textId="1BAB2089">
      <w:pPr>
        <w:pStyle w:val="BodyText"/>
        <w:tabs>
          <w:tab w:val="left" w:pos="6343"/>
        </w:tabs>
        <w:spacing w:before="82" w:line="235" w:lineRule="auto"/>
        <w:ind w:left="6343" w:right="3131" w:hanging="6180"/>
      </w:pPr>
      <w:r>
        <w:rPr>
          <w:noProof/>
        </w:rPr>
        <w:drawing>
          <wp:anchor distT="0" distB="0" distL="0" distR="0" simplePos="0" relativeHeight="251664384" behindDoc="1" locked="0" layoutInCell="1" allowOverlap="1">
            <wp:simplePos x="0" y="0"/>
            <wp:positionH relativeFrom="page">
              <wp:posOffset>4150804</wp:posOffset>
            </wp:positionH>
            <wp:positionV relativeFrom="paragraph">
              <wp:posOffset>69683</wp:posOffset>
            </wp:positionV>
            <wp:extent cx="122428" cy="8042402"/>
            <wp:effectExtent l="0" t="0" r="0" b="0"/>
            <wp:wrapNone/>
            <wp:docPr id="991742522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742522" name="image24.png"/>
                    <pic:cNvPicPr/>
                  </pic:nvPicPr>
                  <pic:blipFill>
                    <a:blip xmlns:r="http://schemas.openxmlformats.org/officeDocument/2006/relationships"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428" cy="80424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¿En qué estado o territorio se encuentra?</w:t>
      </w:r>
      <w:r>
        <w:tab/>
        <w:t>Alabama (AL) Alaska (AK) Arizona (AZ) Arkansas (AR) California (CA) Colorado (CO) Connecticut CT) Delaware (DE)</w:t>
      </w:r>
    </w:p>
    <w:p w:rsidR="008F1E7F" w14:paraId="0B21AB6D" w14:textId="06830204">
      <w:pPr>
        <w:pStyle w:val="BodyText"/>
        <w:spacing w:line="235" w:lineRule="auto"/>
        <w:ind w:left="6343" w:right="2190"/>
      </w:pPr>
      <w:r>
        <w:t>Di</w:t>
      </w:r>
      <w:r w:rsidR="007864D8">
        <w:t>strict of Columbia</w:t>
      </w:r>
      <w:r>
        <w:t xml:space="preserve"> (DC) Florida (FL)</w:t>
      </w:r>
    </w:p>
    <w:p w:rsidR="008F1E7F" w:rsidRPr="00D0649B" w14:paraId="25BA326A" w14:textId="05FD3B54">
      <w:pPr>
        <w:pStyle w:val="BodyText"/>
        <w:spacing w:line="235" w:lineRule="auto"/>
        <w:ind w:left="6343" w:right="3272"/>
        <w:rPr>
          <w:lang w:val="en-US"/>
        </w:rPr>
      </w:pPr>
      <w:r w:rsidRPr="00D0649B">
        <w:rPr>
          <w:lang w:val="en-US"/>
        </w:rPr>
        <w:t xml:space="preserve">Georgia (GA) </w:t>
      </w:r>
      <w:r w:rsidRPr="00D0649B" w:rsidR="000A2FCE">
        <w:rPr>
          <w:lang w:val="en-US"/>
        </w:rPr>
        <w:t>Hawaii</w:t>
      </w:r>
      <w:r w:rsidRPr="00D0649B">
        <w:rPr>
          <w:lang w:val="en-US"/>
        </w:rPr>
        <w:t xml:space="preserve"> (HI) Idaho (ID) Illinois (IL) Indiana (IN) Iowa (IA) Kansas (KS) Kentucky (KY) </w:t>
      </w:r>
      <w:r w:rsidRPr="00D0649B" w:rsidR="000A2FCE">
        <w:rPr>
          <w:lang w:val="en-US"/>
        </w:rPr>
        <w:t>Louisiana</w:t>
      </w:r>
      <w:r w:rsidRPr="00D0649B">
        <w:rPr>
          <w:lang w:val="en-US"/>
        </w:rPr>
        <w:t xml:space="preserve"> (LA) Maine (ME) Maryland (MD)</w:t>
      </w:r>
    </w:p>
    <w:p w:rsidR="00FC6777" w14:paraId="5805ED9B" w14:textId="36D93952">
      <w:pPr>
        <w:pStyle w:val="BodyText"/>
        <w:spacing w:line="235" w:lineRule="auto"/>
        <w:ind w:left="6343" w:right="2828"/>
        <w:rPr>
          <w:lang w:val="en-US"/>
        </w:rPr>
      </w:pPr>
      <w:r w:rsidRPr="00D0649B">
        <w:rPr>
          <w:lang w:val="en-US"/>
        </w:rPr>
        <w:t xml:space="preserve">Massachusetts (MA) Michigan (MI) Minnesota (MN) </w:t>
      </w:r>
      <w:r w:rsidRPr="00D0649B" w:rsidR="000A2FCE">
        <w:rPr>
          <w:lang w:val="en-US"/>
        </w:rPr>
        <w:t>Mississippi</w:t>
      </w:r>
      <w:r w:rsidRPr="00D0649B">
        <w:rPr>
          <w:lang w:val="en-US"/>
        </w:rPr>
        <w:t xml:space="preserve"> (MS) </w:t>
      </w:r>
    </w:p>
    <w:p w:rsidR="008F1E7F" w:rsidRPr="00D0649B" w14:paraId="732CE0B9" w14:textId="296D115A">
      <w:pPr>
        <w:pStyle w:val="BodyText"/>
        <w:spacing w:line="235" w:lineRule="auto"/>
        <w:ind w:left="6343" w:right="2828"/>
        <w:rPr>
          <w:lang w:val="en-US"/>
        </w:rPr>
      </w:pPr>
      <w:r>
        <w:rPr>
          <w:lang w:val="en-US"/>
        </w:rPr>
        <w:t>Missouri</w:t>
      </w:r>
      <w:r w:rsidRPr="00D0649B" w:rsidR="00E70FA2">
        <w:rPr>
          <w:lang w:val="en-US"/>
        </w:rPr>
        <w:t xml:space="preserve"> (MO) Montana (MT) Nebraska (NE) Nevada (NV)</w:t>
      </w:r>
    </w:p>
    <w:p w:rsidR="008F1E7F" w:rsidRPr="00D0649B" w:rsidP="007864D8" w14:paraId="1BB61FB5" w14:textId="426DDD14">
      <w:pPr>
        <w:pStyle w:val="BodyText"/>
        <w:spacing w:line="235" w:lineRule="auto"/>
        <w:ind w:left="6343" w:right="2422"/>
        <w:rPr>
          <w:lang w:val="en-US"/>
        </w:rPr>
      </w:pPr>
      <w:r w:rsidRPr="00D0649B">
        <w:rPr>
          <w:lang w:val="en-US"/>
        </w:rPr>
        <w:t>N</w:t>
      </w:r>
      <w:r w:rsidR="007864D8">
        <w:rPr>
          <w:lang w:val="en-US"/>
        </w:rPr>
        <w:t>ew</w:t>
      </w:r>
      <w:r w:rsidRPr="00D0649B">
        <w:rPr>
          <w:lang w:val="en-US"/>
        </w:rPr>
        <w:t xml:space="preserve"> Hampshire (NH) N</w:t>
      </w:r>
      <w:r w:rsidR="007864D8">
        <w:rPr>
          <w:lang w:val="en-US"/>
        </w:rPr>
        <w:t>ew</w:t>
      </w:r>
      <w:r w:rsidRPr="00D0649B">
        <w:rPr>
          <w:lang w:val="en-US"/>
        </w:rPr>
        <w:t xml:space="preserve"> Jersey (NJ)</w:t>
      </w:r>
    </w:p>
    <w:p w:rsidR="007864D8" w14:paraId="24989A0D" w14:textId="77777777">
      <w:pPr>
        <w:pStyle w:val="BodyText"/>
        <w:spacing w:line="235" w:lineRule="auto"/>
        <w:ind w:left="6343" w:right="2879"/>
        <w:rPr>
          <w:lang w:val="en-US"/>
        </w:rPr>
      </w:pPr>
      <w:r w:rsidRPr="007864D8">
        <w:rPr>
          <w:lang w:val="en-US"/>
        </w:rPr>
        <w:t>N</w:t>
      </w:r>
      <w:r w:rsidRPr="007864D8">
        <w:rPr>
          <w:lang w:val="en-US"/>
        </w:rPr>
        <w:t>ew</w:t>
      </w:r>
      <w:r w:rsidRPr="007864D8">
        <w:rPr>
          <w:lang w:val="en-US"/>
        </w:rPr>
        <w:t xml:space="preserve"> México (NM) N</w:t>
      </w:r>
      <w:r w:rsidRPr="007864D8">
        <w:rPr>
          <w:lang w:val="en-US"/>
        </w:rPr>
        <w:t>ew</w:t>
      </w:r>
      <w:r w:rsidRPr="007864D8">
        <w:rPr>
          <w:lang w:val="en-US"/>
        </w:rPr>
        <w:t xml:space="preserve"> York (NY) </w:t>
      </w:r>
      <w:r>
        <w:rPr>
          <w:lang w:val="en-US"/>
        </w:rPr>
        <w:t>North Carolina (NC)</w:t>
      </w:r>
      <w:r w:rsidRPr="007864D8">
        <w:rPr>
          <w:lang w:val="en-US"/>
        </w:rPr>
        <w:t xml:space="preserve"> </w:t>
      </w:r>
      <w:r>
        <w:rPr>
          <w:lang w:val="en-US"/>
        </w:rPr>
        <w:t>North Dakota (ND)</w:t>
      </w:r>
      <w:r w:rsidRPr="007864D8">
        <w:rPr>
          <w:lang w:val="en-US"/>
        </w:rPr>
        <w:t xml:space="preserve"> Ohio (OH) Oklahoma (OK) Oreg</w:t>
      </w:r>
      <w:r>
        <w:rPr>
          <w:lang w:val="en-US"/>
        </w:rPr>
        <w:t>o</w:t>
      </w:r>
      <w:r w:rsidRPr="007864D8">
        <w:rPr>
          <w:lang w:val="en-US"/>
        </w:rPr>
        <w:t xml:space="preserve">n (OR) </w:t>
      </w:r>
      <w:r>
        <w:rPr>
          <w:lang w:val="en-US"/>
        </w:rPr>
        <w:t>Pennsylvania</w:t>
      </w:r>
      <w:r w:rsidRPr="007864D8">
        <w:rPr>
          <w:lang w:val="en-US"/>
        </w:rPr>
        <w:t xml:space="preserve"> (PA) Rhode Island (RI) </w:t>
      </w:r>
      <w:r>
        <w:rPr>
          <w:lang w:val="en-US"/>
        </w:rPr>
        <w:t>South Carolina (SC)</w:t>
      </w:r>
    </w:p>
    <w:p w:rsidR="008F1E7F" w:rsidRPr="007864D8" w14:paraId="34EB1807" w14:textId="7133B4BC">
      <w:pPr>
        <w:pStyle w:val="BodyText"/>
        <w:spacing w:line="235" w:lineRule="auto"/>
        <w:ind w:left="6343" w:right="2879"/>
        <w:rPr>
          <w:lang w:val="en-US"/>
        </w:rPr>
      </w:pPr>
      <w:r>
        <w:rPr>
          <w:lang w:val="en-US"/>
        </w:rPr>
        <w:t xml:space="preserve">South </w:t>
      </w:r>
      <w:r w:rsidRPr="007864D8" w:rsidR="00E70FA2">
        <w:rPr>
          <w:lang w:val="en-US"/>
        </w:rPr>
        <w:t>Dakota (SD) Tennessee (TN) Texas (TX)</w:t>
      </w:r>
    </w:p>
    <w:p w:rsidR="008F1E7F" w:rsidRPr="00D0649B" w14:paraId="3A05A401" w14:textId="6A27410E">
      <w:pPr>
        <w:pStyle w:val="BodyText"/>
        <w:spacing w:line="235" w:lineRule="auto"/>
        <w:ind w:left="6343" w:right="2946"/>
        <w:rPr>
          <w:lang w:val="en-US"/>
        </w:rPr>
      </w:pPr>
      <w:r w:rsidRPr="00D0649B">
        <w:rPr>
          <w:lang w:val="en-US"/>
        </w:rPr>
        <w:t xml:space="preserve">Utah (UT) Vermont (VT) Virginia (VA) Washington (WA) </w:t>
      </w:r>
      <w:r w:rsidR="00D26525">
        <w:rPr>
          <w:lang w:val="en-US"/>
        </w:rPr>
        <w:t>West Virginia</w:t>
      </w:r>
      <w:r w:rsidRPr="00D0649B">
        <w:rPr>
          <w:lang w:val="en-US"/>
        </w:rPr>
        <w:t>(WV) Wisconsin (WI) Wyoming (WY)</w:t>
      </w:r>
    </w:p>
    <w:p w:rsidR="007864D8" w:rsidRPr="007864D8" w14:paraId="2EB9BE9A" w14:textId="77777777">
      <w:pPr>
        <w:pStyle w:val="BodyText"/>
        <w:spacing w:line="235" w:lineRule="auto"/>
        <w:ind w:left="6343" w:right="2190"/>
        <w:rPr>
          <w:lang w:val="en-US"/>
        </w:rPr>
      </w:pPr>
      <w:r w:rsidRPr="007864D8">
        <w:rPr>
          <w:lang w:val="en-US"/>
        </w:rPr>
        <w:t xml:space="preserve">American </w:t>
      </w:r>
      <w:r w:rsidRPr="007864D8" w:rsidR="00E70FA2">
        <w:rPr>
          <w:lang w:val="en-US"/>
        </w:rPr>
        <w:t>Samoa(AS)</w:t>
      </w:r>
    </w:p>
    <w:p w:rsidR="008F1E7F" w:rsidRPr="007864D8" w14:paraId="05717D94" w14:textId="6AFE095A">
      <w:pPr>
        <w:pStyle w:val="BodyText"/>
        <w:spacing w:line="235" w:lineRule="auto"/>
        <w:ind w:left="6343" w:right="2190"/>
        <w:rPr>
          <w:lang w:val="en-US"/>
        </w:rPr>
      </w:pPr>
      <w:r w:rsidRPr="007864D8">
        <w:rPr>
          <w:lang w:val="en-US"/>
        </w:rPr>
        <w:t xml:space="preserve"> Guam (GU)</w:t>
      </w:r>
    </w:p>
    <w:p w:rsidR="008F1E7F" w14:paraId="6DEB479E" w14:textId="7A38A480">
      <w:pPr>
        <w:pStyle w:val="BodyText"/>
        <w:spacing w:line="235" w:lineRule="auto"/>
        <w:ind w:left="6343" w:right="1468"/>
      </w:pPr>
      <w:r>
        <w:t xml:space="preserve">Northern Marina Islands </w:t>
      </w:r>
      <w:r w:rsidR="00E70FA2">
        <w:t xml:space="preserve"> (MP) Puerto Rico (PR)</w:t>
      </w:r>
    </w:p>
    <w:p w:rsidR="008F1E7F" w14:paraId="762762B8" w14:textId="758AB31E">
      <w:pPr>
        <w:pStyle w:val="BodyText"/>
        <w:spacing w:line="227" w:lineRule="exact"/>
        <w:ind w:left="6343"/>
      </w:pPr>
      <w:r>
        <w:t>Virgin Islands</w:t>
      </w:r>
      <w:r w:rsidR="00E70FA2">
        <w:t xml:space="preserve"> (VI)</w:t>
      </w:r>
    </w:p>
    <w:p w:rsidR="00155289" w14:paraId="65068F64" w14:textId="47B7D528">
      <w:pPr>
        <w:pStyle w:val="BodyText"/>
        <w:spacing w:line="227" w:lineRule="exact"/>
        <w:ind w:left="6343"/>
      </w:pPr>
    </w:p>
    <w:p w:rsidR="00155289" w14:paraId="72793399" w14:textId="2EBD6D25">
      <w:pPr>
        <w:pStyle w:val="BodyText"/>
        <w:spacing w:line="227" w:lineRule="exact"/>
        <w:ind w:left="6343"/>
      </w:pPr>
    </w:p>
    <w:p w:rsidR="00155289" w14:paraId="3410E1F5" w14:textId="06B952B8">
      <w:pPr>
        <w:pStyle w:val="BodyText"/>
        <w:spacing w:line="227" w:lineRule="exact"/>
        <w:ind w:left="6343"/>
      </w:pPr>
    </w:p>
    <w:p w:rsidR="00155289" w14:paraId="0EA700BD" w14:textId="37D4065D">
      <w:pPr>
        <w:pStyle w:val="BodyText"/>
        <w:spacing w:line="227" w:lineRule="exact"/>
        <w:ind w:left="6343"/>
      </w:pPr>
    </w:p>
    <w:p w:rsidR="00155289" w14:paraId="5C04DDFF" w14:textId="41C57307">
      <w:pPr>
        <w:pStyle w:val="BodyText"/>
        <w:spacing w:line="227" w:lineRule="exact"/>
        <w:ind w:left="6343"/>
      </w:pPr>
    </w:p>
    <w:p w:rsidR="00155289" w14:paraId="4EDAA2E4" w14:textId="34A7EC61">
      <w:pPr>
        <w:pStyle w:val="BodyText"/>
        <w:spacing w:line="227" w:lineRule="exact"/>
        <w:ind w:left="6343"/>
      </w:pPr>
    </w:p>
    <w:p w:rsidR="00155289" w14:paraId="29242021" w14:textId="69F15220">
      <w:pPr>
        <w:pStyle w:val="BodyText"/>
        <w:spacing w:line="227" w:lineRule="exact"/>
        <w:ind w:left="6343"/>
      </w:pPr>
    </w:p>
    <w:p w:rsidR="00155289" w14:paraId="69E8820B" w14:textId="77777777">
      <w:pPr>
        <w:pStyle w:val="BodyText"/>
        <w:spacing w:line="227" w:lineRule="exact"/>
        <w:ind w:left="6343"/>
      </w:pPr>
    </w:p>
    <w:p w:rsidR="008F1E7F" w14:paraId="60032374" w14:textId="06AFF715">
      <w:pPr>
        <w:pStyle w:val="BodyText"/>
        <w:spacing w:before="7"/>
        <w:ind w:left="0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00224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123190</wp:posOffset>
                </wp:positionV>
                <wp:extent cx="6840220" cy="1270"/>
                <wp:effectExtent l="0" t="0" r="0" b="0"/>
                <wp:wrapTopAndBottom/>
                <wp:docPr id="16" name="docshape7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fill="norm" w="10772" stroke="1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72" o:spid="_x0000_s1068" style="width:538.6pt;height:0.1pt;margin-top:9.7pt;margin-left:28.3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15232" coordsize="10772,1270" path="m,l10772,e" filled="f" strokeweight="0.57pt">
                <v:path arrowok="t" o:connecttype="custom" o:connectlocs="0,0;6840220,0" o:connectangles="0,0"/>
                <w10:wrap type="topAndBottom"/>
              </v:shape>
            </w:pict>
          </mc:Fallback>
        </mc:AlternateContent>
      </w:r>
    </w:p>
    <w:p w:rsidR="008F1E7F" w14:paraId="0764055F" w14:textId="77777777">
      <w:pPr>
        <w:rPr>
          <w:sz w:val="14"/>
        </w:rPr>
      </w:pPr>
    </w:p>
    <w:p w:rsidR="00155289" w14:paraId="514A3721" w14:textId="77777777">
      <w:pPr>
        <w:rPr>
          <w:sz w:val="14"/>
        </w:rPr>
      </w:pPr>
    </w:p>
    <w:p w:rsidR="00155289" w14:paraId="3AE4ED5A" w14:textId="77777777">
      <w:pPr>
        <w:rPr>
          <w:sz w:val="14"/>
        </w:rPr>
      </w:pPr>
    </w:p>
    <w:p w:rsidR="00155289" w:rsidP="00155289" w14:paraId="39CC147C" w14:textId="77777777">
      <w:pPr>
        <w:pStyle w:val="BodyText"/>
        <w:spacing w:before="2"/>
        <w:ind w:left="0"/>
        <w:rPr>
          <w:sz w:val="29"/>
        </w:rPr>
      </w:pPr>
    </w:p>
    <w:p w:rsidR="00155289" w:rsidP="00155289" w14:paraId="653AB25C" w14:textId="3DAB289B">
      <w:pPr>
        <w:pStyle w:val="BodyText"/>
        <w:spacing w:line="20" w:lineRule="exact"/>
        <w:ind w:left="10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9525" t="9525" r="8255" b="1905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67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" o:spid="_x0000_i1069" style="width:538.6pt;height:0.6pt;mso-position-horizontal-relative:char;mso-position-vertical-relative:line" coordsize="10772,12">
                <v:line id="Line 120" o:spid="_x0000_s1070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155289" w:rsidP="00155289" w14:paraId="17D9610B" w14:textId="04072CB8">
      <w:pPr>
        <w:pStyle w:val="BodyText"/>
        <w:tabs>
          <w:tab w:val="left" w:pos="6343"/>
        </w:tabs>
        <w:spacing w:before="79" w:line="23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1" locked="0" layoutInCell="1" allowOverlap="1">
                <wp:simplePos x="0" y="0"/>
                <wp:positionH relativeFrom="page">
                  <wp:posOffset>4150995</wp:posOffset>
                </wp:positionH>
                <wp:positionV relativeFrom="paragraph">
                  <wp:posOffset>69850</wp:posOffset>
                </wp:positionV>
                <wp:extent cx="122555" cy="266700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22555" cy="266700"/>
                          <a:chOff x="6537" y="110"/>
                          <a:chExt cx="193" cy="420"/>
                        </a:xfrm>
                      </wpg:grpSpPr>
                      <pic:pic xmlns:pic="http://schemas.openxmlformats.org/drawingml/2006/picture">
                        <pic:nvPicPr>
                          <pic:cNvPr id="69" name="docshape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3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110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" name="docshape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6" y="337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" o:spid="_x0000_s1071" style="width:9.65pt;height:21pt;margin-top:5.5pt;margin-left:326.85pt;mso-position-horizontal-relative:page;position:absolute;z-index:-251613184" coordorigin="6537,110" coordsize="193,420">
                <v:shape id="docshape76" o:spid="_x0000_s1072" type="#_x0000_t75" style="width:193;height:193;left:6536;mso-wrap-style:square;position:absolute;top:110;visibility:visible">
                  <v:imagedata r:id="rId13" o:title=""/>
                </v:shape>
                <v:shape id="docshape77" o:spid="_x0000_s1073" type="#_x0000_t75" style="width:193;height:193;left:6536;mso-wrap-style:square;position:absolute;top:337;visibility:visible">
                  <v:imagedata r:id="rId16" o:title=""/>
                </v:shape>
              </v:group>
            </w:pict>
          </mc:Fallback>
        </mc:AlternateContent>
      </w:r>
      <w:r>
        <w:t>¿Con qué grupo étnico se identifica?</w:t>
      </w:r>
      <w:r>
        <w:tab/>
        <w:t>Latino o hispano</w:t>
      </w:r>
    </w:p>
    <w:p w:rsidR="00155289" w:rsidP="00155289" w14:paraId="096CB2E0" w14:textId="77777777">
      <w:pPr>
        <w:pStyle w:val="BodyText"/>
        <w:spacing w:line="230" w:lineRule="exact"/>
        <w:ind w:left="6343"/>
      </w:pPr>
      <w:r>
        <w:t>No latino o hispano</w:t>
      </w:r>
    </w:p>
    <w:p w:rsidR="00155289" w14:paraId="72D9666C" w14:textId="77777777">
      <w:pPr>
        <w:rPr>
          <w:sz w:val="14"/>
        </w:rPr>
      </w:pPr>
    </w:p>
    <w:p w:rsidR="00155289" w14:paraId="737407A8" w14:textId="6CD62186">
      <w:pPr>
        <w:rPr>
          <w:sz w:val="14"/>
        </w:rPr>
        <w:sectPr>
          <w:pgSz w:w="11910" w:h="16840"/>
          <w:pgMar w:top="560" w:right="460" w:bottom="440" w:left="460" w:header="197" w:footer="253" w:gutter="0"/>
          <w:cols w:space="720"/>
        </w:sect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840220" cy="7620"/>
                <wp:effectExtent l="9525" t="9525" r="8255" b="1905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840220" cy="7620"/>
                          <a:chOff x="0" y="0"/>
                          <a:chExt cx="10772" cy="12"/>
                        </a:xfrm>
                      </wpg:grpSpPr>
                      <wps:wsp xmlns:wps="http://schemas.microsoft.com/office/word/2010/wordprocessingShape">
                        <wps:cNvPr id="72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72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2" o:spid="_x0000_i1074" style="width:538.6pt;height:0.6pt;mso-position-horizontal-relative:char;mso-position-vertical-relative:line" coordsize="10772,12">
                <v:line id="Line 120" o:spid="_x0000_s1075" style="mso-wrap-style:square;position:absolute;visibility:visible" from="0,6" to="10772,6" o:connectortype="straight" strokeweight="0.57pt"/>
                <w10:wrap type="none"/>
                <w10:anchorlock/>
              </v:group>
            </w:pict>
          </mc:Fallback>
        </mc:AlternateContent>
      </w:r>
    </w:p>
    <w:p w:rsidR="008F1E7F" w:rsidRPr="00867F62" w14:paraId="4556B529" w14:textId="77777777">
      <w:pPr>
        <w:pStyle w:val="BodyText"/>
        <w:spacing w:before="97" w:line="235" w:lineRule="auto"/>
        <w:rPr>
          <w:i/>
          <w:iCs/>
        </w:rPr>
      </w:pPr>
      <w:r>
        <w:t>¿Con qué raza se identifica? S</w:t>
      </w:r>
      <w:r>
        <w:rPr>
          <w:i/>
        </w:rPr>
        <w:t>eleccione todas las opciones que correspondan.</w:t>
      </w:r>
    </w:p>
    <w:p w:rsidR="00374061" w:rsidP="00256DCB" w14:paraId="0C3DFEC2" w14:textId="77777777">
      <w:pPr>
        <w:pStyle w:val="BodyText"/>
        <w:numPr>
          <w:ilvl w:val="0"/>
          <w:numId w:val="5"/>
        </w:numPr>
        <w:spacing w:before="97" w:line="235" w:lineRule="auto"/>
        <w:ind w:right="1359"/>
      </w:pPr>
      <w:r>
        <w:br w:type="column"/>
      </w:r>
      <w:r>
        <w:t xml:space="preserve">Indígena de los EE. UU. o Nativa de Alaska </w:t>
      </w:r>
    </w:p>
    <w:p w:rsidR="008F1E7F" w:rsidP="00256DCB" w14:paraId="2A70CCEC" w14:textId="37F9FBCF">
      <w:pPr>
        <w:pStyle w:val="BodyText"/>
        <w:numPr>
          <w:ilvl w:val="0"/>
          <w:numId w:val="5"/>
        </w:numPr>
        <w:spacing w:before="97" w:line="235" w:lineRule="auto"/>
        <w:ind w:right="1359"/>
      </w:pPr>
      <w:r>
        <w:t>Asiática</w:t>
      </w:r>
    </w:p>
    <w:p w:rsidR="008F1E7F" w:rsidP="00256DCB" w14:paraId="44724A35" w14:textId="667D3419">
      <w:pPr>
        <w:pStyle w:val="BodyText"/>
        <w:numPr>
          <w:ilvl w:val="0"/>
          <w:numId w:val="5"/>
        </w:numPr>
        <w:spacing w:line="224" w:lineRule="exact"/>
      </w:pPr>
      <w:r>
        <w:t>Negra o afroamericana</w:t>
      </w:r>
    </w:p>
    <w:p w:rsidR="00076D10" w:rsidP="00256DCB" w14:paraId="4747A700" w14:textId="77777777">
      <w:pPr>
        <w:pStyle w:val="BodyText"/>
        <w:numPr>
          <w:ilvl w:val="0"/>
          <w:numId w:val="5"/>
        </w:numPr>
        <w:spacing w:before="1" w:line="235" w:lineRule="auto"/>
        <w:ind w:right="498"/>
      </w:pPr>
      <w:r>
        <w:t>Nativa de Hawái u otra isla del Pacífico</w:t>
      </w:r>
    </w:p>
    <w:p w:rsidR="008F1E7F" w:rsidP="007068A5" w14:paraId="5C96FDF5" w14:textId="0667F4C4">
      <w:pPr>
        <w:pStyle w:val="BodyText"/>
        <w:numPr>
          <w:ilvl w:val="0"/>
          <w:numId w:val="5"/>
        </w:numPr>
        <w:spacing w:before="1" w:line="235" w:lineRule="auto"/>
        <w:ind w:right="498"/>
        <w:sectPr>
          <w:type w:val="continuous"/>
          <w:pgSz w:w="11910" w:h="16840"/>
          <w:pgMar w:top="380" w:right="460" w:bottom="440" w:left="460" w:header="197" w:footer="253" w:gutter="0"/>
          <w:cols w:num="2" w:space="720" w:equalWidth="0">
            <w:col w:w="4992" w:space="1188"/>
            <w:col w:w="4810"/>
          </w:cols>
        </w:sectPr>
      </w:pPr>
      <w:r>
        <w:t>Blanca</w:t>
      </w:r>
    </w:p>
    <w:p w:rsidR="008F1E7F" w14:paraId="3521CE4B" w14:textId="06167FB0">
      <w:pPr>
        <w:pStyle w:val="BodyText"/>
        <w:spacing w:line="230" w:lineRule="exact"/>
        <w:ind w:left="6343"/>
      </w:pPr>
    </w:p>
    <w:sectPr>
      <w:pgSz w:w="11910" w:h="16840"/>
      <w:pgMar w:top="560" w:right="460" w:bottom="440" w:left="460" w:header="197" w:footer="253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0FA2" w14:paraId="376EA0B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F1E7F" w14:paraId="270322E6" w14:textId="03BEE81F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6336029</wp:posOffset>
          </wp:positionH>
          <wp:positionV relativeFrom="page">
            <wp:posOffset>10404094</wp:posOffset>
          </wp:positionV>
          <wp:extent cx="863980" cy="24356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/>
                </pic:nvPicPr>
                <pic:blipFill>
                  <a:blip xmlns:r="http://schemas.openxmlformats.org/officeDocument/2006/relationships"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63980" cy="2435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55289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83540</wp:posOffset>
              </wp:positionH>
              <wp:positionV relativeFrom="page">
                <wp:posOffset>10471150</wp:posOffset>
              </wp:positionV>
              <wp:extent cx="930910" cy="144145"/>
              <wp:effectExtent l="0" t="0" r="0" b="0"/>
              <wp:wrapNone/>
              <wp:docPr id="15" name="docshape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910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F1E7F" w14:textId="77777777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1/01/2022 9:40 a. m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" o:spid="_x0000_s2049" type="#_x0000_t202" style="width:73.3pt;height:11.35pt;margin-top:824.5pt;margin-left:30.2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6192" filled="f" stroked="f">
              <v:textbox inset="0,0,0,0">
                <w:txbxContent>
                  <w:p w:rsidR="008F1E7F" w14:paraId="556065C3" w14:textId="77777777">
                    <w:pPr>
                      <w:spacing w:before="18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1/01/2022 9:40 a. m.</w:t>
                    </w:r>
                  </w:p>
                </w:txbxContent>
              </v:textbox>
            </v:shape>
          </w:pict>
        </mc:Fallback>
      </mc:AlternateContent>
    </w:r>
    <w:r w:rsidR="00155289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5243195</wp:posOffset>
              </wp:positionH>
              <wp:positionV relativeFrom="page">
                <wp:posOffset>10471150</wp:posOffset>
              </wp:positionV>
              <wp:extent cx="841375" cy="144145"/>
              <wp:effectExtent l="0" t="0" r="0" b="0"/>
              <wp:wrapNone/>
              <wp:docPr id="14" name="docshape3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1375" cy="144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F1E7F" w14:textId="77777777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  <w:hyperlink r:id="rId2">
                            <w:r w:rsidR="00652379">
                              <w:rPr>
                                <w:sz w:val="16"/>
                              </w:rPr>
                              <w:t>projectredcap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3" o:spid="_x0000_s2050" type="#_x0000_t202" style="width:66.25pt;height:11.35pt;margin-top:824.5pt;margin-left:412.8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4144" filled="f" stroked="f">
              <v:textbox inset="0,0,0,0">
                <w:txbxContent>
                  <w:p w:rsidR="008F1E7F" w14:paraId="450E4AE2" w14:textId="77777777">
                    <w:pPr>
                      <w:spacing w:before="18"/>
                      <w:ind w:left="20"/>
                      <w:rPr>
                        <w:sz w:val="16"/>
                      </w:rPr>
                    </w:pPr>
                    <w:hyperlink r:id="rId2">
                      <w:r w:rsidR="00652379">
                        <w:rPr>
                          <w:sz w:val="16"/>
                        </w:rPr>
                        <w:t>projectredcap.org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0FA2" w14:paraId="3530305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0FA2" w14:paraId="1EE03A8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1513B6" w:rsidRPr="0073374C" w:rsidP="001513B6" w14:paraId="1A92ECAB" w14:textId="4DA28A52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sz w:val="20"/>
        <w:szCs w:val="20"/>
        <w:lang w:val="es"/>
      </w:rPr>
      <w:t>Formulario aprobado</w:t>
    </w:r>
  </w:p>
  <w:p w:rsidR="001513B6" w:rsidRPr="0073374C" w:rsidP="001513B6" w14:paraId="118E2913" w14:textId="77777777">
    <w:pPr>
      <w:spacing w:line="276" w:lineRule="auto"/>
      <w:jc w:val="right"/>
      <w:rPr>
        <w:rFonts w:eastAsia="Times New Roman"/>
        <w:sz w:val="20"/>
        <w:szCs w:val="20"/>
      </w:rPr>
    </w:pPr>
    <w:r w:rsidRPr="0073374C">
      <w:rPr>
        <w:rFonts w:eastAsia="Times New Roman"/>
        <w:sz w:val="20"/>
        <w:szCs w:val="20"/>
      </w:rPr>
      <w:t xml:space="preserve">OMB No. </w:t>
    </w:r>
    <w:r>
      <w:rPr>
        <w:rFonts w:eastAsia="Times New Roman"/>
        <w:sz w:val="20"/>
        <w:szCs w:val="20"/>
      </w:rPr>
      <w:t>XXXX</w:t>
    </w:r>
    <w:r w:rsidRPr="0073374C">
      <w:rPr>
        <w:rFonts w:eastAsia="Times New Roman"/>
        <w:sz w:val="20"/>
        <w:szCs w:val="20"/>
      </w:rPr>
      <w:t>-</w:t>
    </w:r>
    <w:r>
      <w:rPr>
        <w:rFonts w:eastAsia="Times New Roman"/>
        <w:sz w:val="20"/>
        <w:szCs w:val="20"/>
      </w:rPr>
      <w:t>XXXX</w:t>
    </w:r>
  </w:p>
  <w:p w:rsidR="001513B6" w:rsidP="001513B6" w14:paraId="15CA8649" w14:textId="77777777">
    <w:pPr>
      <w:spacing w:line="276" w:lineRule="auto"/>
      <w:jc w:val="right"/>
    </w:pPr>
    <w:r w:rsidRPr="0073374C">
      <w:rPr>
        <w:rFonts w:eastAsia="Times New Roman"/>
        <w:sz w:val="20"/>
        <w:szCs w:val="20"/>
      </w:rPr>
      <w:t>Expiración</w:t>
    </w:r>
    <w:r w:rsidRPr="0073374C">
      <w:rPr>
        <w:sz w:val="20"/>
        <w:szCs w:val="20"/>
        <w:lang w:val="es"/>
      </w:rPr>
      <w:t xml:space="preserve"> Fecha</w:t>
    </w:r>
    <w:r w:rsidRPr="0073374C">
      <w:rPr>
        <w:rFonts w:eastAsia="Times New Roman"/>
        <w:sz w:val="20"/>
        <w:szCs w:val="20"/>
      </w:rPr>
      <w:t>: XX/XX/XXXX</w:t>
    </w:r>
  </w:p>
  <w:p w:rsidR="001513B6" w14:paraId="2A9E3D93" w14:textId="0AA7422E">
    <w:pPr>
      <w:pStyle w:val="Header"/>
    </w:pPr>
  </w:p>
  <w:p w:rsidR="008F1E7F" w14:paraId="4BA30A07" w14:textId="720AFD24">
    <w:pPr>
      <w:pStyle w:val="BodyText"/>
      <w:spacing w:line="14" w:lineRule="auto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70FA2" w14:paraId="4E6F6F8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0120627"/>
    <w:multiLevelType w:val="hybridMultilevel"/>
    <w:tmpl w:val="5DB6709E"/>
    <w:lvl w:ilvl="0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">
    <w:nsid w:val="36244CCC"/>
    <w:multiLevelType w:val="hybridMultilevel"/>
    <w:tmpl w:val="D5AA8474"/>
    <w:lvl w:ilvl="0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2">
    <w:nsid w:val="36371A28"/>
    <w:multiLevelType w:val="hybridMultilevel"/>
    <w:tmpl w:val="2E862258"/>
    <w:lvl w:ilvl="0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1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8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600" w:hanging="360"/>
      </w:pPr>
      <w:rPr>
        <w:rFonts w:ascii="Wingdings" w:hAnsi="Wingdings" w:hint="default"/>
      </w:rPr>
    </w:lvl>
  </w:abstractNum>
  <w:abstractNum w:abstractNumId="3">
    <w:nsid w:val="4B500D58"/>
    <w:multiLevelType w:val="hybridMultilevel"/>
    <w:tmpl w:val="1C22B746"/>
    <w:lvl w:ilvl="0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4">
    <w:nsid w:val="4E7405DB"/>
    <w:multiLevelType w:val="hybridMultilevel"/>
    <w:tmpl w:val="C758FD18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5">
    <w:nsid w:val="6C431FF3"/>
    <w:multiLevelType w:val="hybridMultilevel"/>
    <w:tmpl w:val="DC428A3C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6">
    <w:nsid w:val="76D765E8"/>
    <w:multiLevelType w:val="hybridMultilevel"/>
    <w:tmpl w:val="69F2F53A"/>
    <w:lvl w:ilvl="0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7">
    <w:nsid w:val="7A4D31A7"/>
    <w:multiLevelType w:val="hybridMultilevel"/>
    <w:tmpl w:val="26944EEC"/>
    <w:lvl w:ilvl="0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num w:numId="1" w16cid:durableId="570193229">
    <w:abstractNumId w:val="2"/>
  </w:num>
  <w:num w:numId="2" w16cid:durableId="1247611965">
    <w:abstractNumId w:val="1"/>
  </w:num>
  <w:num w:numId="3" w16cid:durableId="840196029">
    <w:abstractNumId w:val="0"/>
  </w:num>
  <w:num w:numId="4" w16cid:durableId="1575582406">
    <w:abstractNumId w:val="3"/>
  </w:num>
  <w:num w:numId="5" w16cid:durableId="1197936256">
    <w:abstractNumId w:val="5"/>
  </w:num>
  <w:num w:numId="6" w16cid:durableId="1818186513">
    <w:abstractNumId w:val="7"/>
  </w:num>
  <w:num w:numId="7" w16cid:durableId="1611014202">
    <w:abstractNumId w:val="4"/>
  </w:num>
  <w:num w:numId="8" w16cid:durableId="20766574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1E7F"/>
    <w:rsid w:val="00031CDC"/>
    <w:rsid w:val="00076D10"/>
    <w:rsid w:val="000A2FCE"/>
    <w:rsid w:val="001513B6"/>
    <w:rsid w:val="00155289"/>
    <w:rsid w:val="00157789"/>
    <w:rsid w:val="001748F2"/>
    <w:rsid w:val="001875A9"/>
    <w:rsid w:val="00241EF8"/>
    <w:rsid w:val="00256DCB"/>
    <w:rsid w:val="00261334"/>
    <w:rsid w:val="00277618"/>
    <w:rsid w:val="00327B8E"/>
    <w:rsid w:val="00336F2E"/>
    <w:rsid w:val="00365A34"/>
    <w:rsid w:val="00374061"/>
    <w:rsid w:val="003A4169"/>
    <w:rsid w:val="003C03DB"/>
    <w:rsid w:val="003E5528"/>
    <w:rsid w:val="00406461"/>
    <w:rsid w:val="004654FA"/>
    <w:rsid w:val="00485DA3"/>
    <w:rsid w:val="00520E5A"/>
    <w:rsid w:val="00532743"/>
    <w:rsid w:val="00566A46"/>
    <w:rsid w:val="005F257A"/>
    <w:rsid w:val="00617DA2"/>
    <w:rsid w:val="00652379"/>
    <w:rsid w:val="006C77F5"/>
    <w:rsid w:val="007068A5"/>
    <w:rsid w:val="0073374C"/>
    <w:rsid w:val="007545EA"/>
    <w:rsid w:val="00756113"/>
    <w:rsid w:val="0076752C"/>
    <w:rsid w:val="007864D8"/>
    <w:rsid w:val="00787C47"/>
    <w:rsid w:val="007A6C6E"/>
    <w:rsid w:val="007B583F"/>
    <w:rsid w:val="007C7886"/>
    <w:rsid w:val="00867F62"/>
    <w:rsid w:val="00880EF0"/>
    <w:rsid w:val="00881130"/>
    <w:rsid w:val="0088461E"/>
    <w:rsid w:val="008F1E7F"/>
    <w:rsid w:val="0090046B"/>
    <w:rsid w:val="009117D3"/>
    <w:rsid w:val="009132EE"/>
    <w:rsid w:val="00922314"/>
    <w:rsid w:val="00974317"/>
    <w:rsid w:val="009B25C9"/>
    <w:rsid w:val="00AE6131"/>
    <w:rsid w:val="00B17454"/>
    <w:rsid w:val="00B3727F"/>
    <w:rsid w:val="00B70377"/>
    <w:rsid w:val="00B82265"/>
    <w:rsid w:val="00B94BFD"/>
    <w:rsid w:val="00BA25E0"/>
    <w:rsid w:val="00BB0B08"/>
    <w:rsid w:val="00BD4633"/>
    <w:rsid w:val="00C14369"/>
    <w:rsid w:val="00CC0937"/>
    <w:rsid w:val="00CC7602"/>
    <w:rsid w:val="00D0649B"/>
    <w:rsid w:val="00D118FC"/>
    <w:rsid w:val="00D26525"/>
    <w:rsid w:val="00D3297D"/>
    <w:rsid w:val="00D3335B"/>
    <w:rsid w:val="00D52B36"/>
    <w:rsid w:val="00DD3542"/>
    <w:rsid w:val="00DE2045"/>
    <w:rsid w:val="00E04488"/>
    <w:rsid w:val="00E230CA"/>
    <w:rsid w:val="00E2595E"/>
    <w:rsid w:val="00E60EE7"/>
    <w:rsid w:val="00E70FA2"/>
    <w:rsid w:val="00EC4818"/>
    <w:rsid w:val="00EC617B"/>
    <w:rsid w:val="00EC7F3F"/>
    <w:rsid w:val="00F0295B"/>
    <w:rsid w:val="00F056E0"/>
    <w:rsid w:val="00F74DF5"/>
    <w:rsid w:val="00F86771"/>
    <w:rsid w:val="00F9595C"/>
    <w:rsid w:val="00FA621F"/>
    <w:rsid w:val="00FC6424"/>
    <w:rsid w:val="00FC6777"/>
    <w:rsid w:val="00FD380C"/>
    <w:rsid w:val="00FE6665"/>
  </w:rsids>
  <w:docVars>
    <w:docVar w:name="__Grammarly_42___1" w:val="H4sIAAAAAAAEAKtWcslP9kxRslIyNDY2NDS3MLEwMjUyNjQ1NjFV0lEKTi0uzszPAykwrQUAixh44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07345A"/>
  <w15:docId w15:val="{C1462AA9-6549-4A31-9C77-EEEC2CBB4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3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0"/>
      <w:ind w:left="163" w:right="191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7C47"/>
    <w:rPr>
      <w:rFonts w:ascii="Trebuchet MS" w:eastAsia="Trebuchet MS" w:hAnsi="Trebuchet MS" w:cs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47"/>
    <w:rPr>
      <w:rFonts w:ascii="Trebuchet MS" w:eastAsia="Trebuchet MS" w:hAnsi="Trebuchet MS" w:cs="Trebuchet MS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0F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FA2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E70F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FA2"/>
    <w:rPr>
      <w:rFonts w:ascii="Trebuchet MS" w:eastAsia="Trebuchet MS" w:hAnsi="Trebuchet MS" w:cs="Trebuchet MS"/>
    </w:rPr>
  </w:style>
  <w:style w:type="character" w:styleId="UnresolvedMention">
    <w:name w:val="Unresolved Mention"/>
    <w:basedOn w:val="DefaultParagraphFont"/>
    <w:uiPriority w:val="99"/>
    <w:unhideWhenUsed/>
    <w:rsid w:val="00CC760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C760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image" Target="media/image2.png" /><Relationship Id="rId14" Type="http://schemas.openxmlformats.org/officeDocument/2006/relationships/image" Target="media/image3.png" /><Relationship Id="rId15" Type="http://schemas.openxmlformats.org/officeDocument/2006/relationships/image" Target="media/image4.png" /><Relationship Id="rId16" Type="http://schemas.openxmlformats.org/officeDocument/2006/relationships/image" Target="media/image5.png" /><Relationship Id="rId17" Type="http://schemas.openxmlformats.org/officeDocument/2006/relationships/theme" Target="theme/theme1.xml" /><Relationship Id="rId18" Type="http://schemas.openxmlformats.org/officeDocument/2006/relationships/numbering" Target="numbering.xml" /><Relationship Id="rId19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eader" Target="header1.xml" /><Relationship Id="rId8" Type="http://schemas.openxmlformats.org/officeDocument/2006/relationships/header" Target="header2.xml" /><Relationship Id="rId9" Type="http://schemas.openxmlformats.org/officeDocument/2006/relationships/footer" Target="footer1.xml" /></Relationships>
</file>

<file path=word/_rels/footer2.xml.rels>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hyperlink" Target="https://projectredc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F80BF35F8D146A449E8390866F8DF" ma:contentTypeVersion="13" ma:contentTypeDescription="Create a new document." ma:contentTypeScope="" ma:versionID="a7d0868ea139e4c2f5cb237cb94ff523">
  <xsd:schema xmlns:xsd="http://www.w3.org/2001/XMLSchema" xmlns:xs="http://www.w3.org/2001/XMLSchema" xmlns:p="http://schemas.microsoft.com/office/2006/metadata/properties" xmlns:ns2="e49ec79b-5d41-43ba-82be-c11c10d713ed" xmlns:ns3="72f40903-8458-4af9-b1ec-9ee8cdb2cae3" targetNamespace="http://schemas.microsoft.com/office/2006/metadata/properties" ma:root="true" ma:fieldsID="b34f3c3420b649c6c469c452a73e9257" ns2:_="" ns3:_="">
    <xsd:import namespace="e49ec79b-5d41-43ba-82be-c11c10d713ed"/>
    <xsd:import namespace="72f40903-8458-4af9-b1ec-9ee8cdb2c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ec79b-5d41-43ba-82be-c11c10d71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40903-8458-4af9-b1ec-9ee8cdb2c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c43cb65-cc06-4fb3-a04d-2679ce812c04}" ma:internalName="TaxCatchAll" ma:showField="CatchAllData" ma:web="72f40903-8458-4af9-b1ec-9ee8cdb2ca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9ec79b-5d41-43ba-82be-c11c10d713ed">
      <Terms xmlns="http://schemas.microsoft.com/office/infopath/2007/PartnerControls"/>
    </lcf76f155ced4ddcb4097134ff3c332f>
    <TaxCatchAll xmlns="72f40903-8458-4af9-b1ec-9ee8cdb2cae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A26187-733E-4A7A-8029-A5BC260EC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ec79b-5d41-43ba-82be-c11c10d713ed"/>
    <ds:schemaRef ds:uri="72f40903-8458-4af9-b1ec-9ee8cdb2c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B70D2B-CE9D-40FA-9990-22A83AFEC20F}">
  <ds:schemaRefs>
    <ds:schemaRef ds:uri="http://schemas.microsoft.com/office/2006/metadata/properties"/>
    <ds:schemaRef ds:uri="http://schemas.microsoft.com/office/infopath/2007/PartnerControls"/>
    <ds:schemaRef ds:uri="e49ec79b-5d41-43ba-82be-c11c10d713ed"/>
    <ds:schemaRef ds:uri="72f40903-8458-4af9-b1ec-9ee8cdb2cae3"/>
  </ds:schemaRefs>
</ds:datastoreItem>
</file>

<file path=customXml/itemProps3.xml><?xml version="1.0" encoding="utf-8"?>
<ds:datastoreItem xmlns:ds="http://schemas.openxmlformats.org/officeDocument/2006/customXml" ds:itemID="{F597C041-1DE5-4F61-A3B0-64193584EF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917</Words>
  <Characters>5230</Characters>
  <Application>Microsoft Office Word</Application>
  <DocSecurity>0</DocSecurity>
  <Lines>43</Lines>
  <Paragraphs>12</Paragraphs>
  <ScaleCrop>false</ScaleCrop>
  <Company/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dzyn, Samantha (CDC/DDNID/NCBDDD/DHDD)</dc:creator>
  <cp:lastModifiedBy>Macaluso, Renita (CDC/DDPHSS/OS/OSI)</cp:lastModifiedBy>
  <cp:revision>3</cp:revision>
  <dcterms:created xsi:type="dcterms:W3CDTF">2022-11-25T19:18:00Z</dcterms:created>
  <dcterms:modified xsi:type="dcterms:W3CDTF">2023-01-31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F80BF35F8D146A449E8390866F8DF</vt:lpwstr>
  </property>
  <property fmtid="{D5CDD505-2E9C-101B-9397-08002B2CF9AE}" pid="3" name="Created">
    <vt:filetime>2022-11-01T00:00:00Z</vt:filetime>
  </property>
  <property fmtid="{D5CDD505-2E9C-101B-9397-08002B2CF9AE}" pid="4" name="GrammarlyDocumentId">
    <vt:lpwstr>887ac1a25f4d04cac0d4db34cc8473577d026bb7e5eb479905ef46ad56d79db5</vt:lpwstr>
  </property>
  <property fmtid="{D5CDD505-2E9C-101B-9397-08002B2CF9AE}" pid="5" name="LastSaved">
    <vt:filetime>2022-11-01T00:00:00Z</vt:filetime>
  </property>
  <property fmtid="{D5CDD505-2E9C-101B-9397-08002B2CF9AE}" pid="6" name="MediaServiceImageTags">
    <vt:lpwstr/>
  </property>
  <property fmtid="{D5CDD505-2E9C-101B-9397-08002B2CF9AE}" pid="7" name="MSIP_Label_7b94a7b8-f06c-4dfe-bdcc-9b548fd58c31_ActionId">
    <vt:lpwstr>b1690f40-93e6-4285-9abb-4a243841ce1f</vt:lpwstr>
  </property>
  <property fmtid="{D5CDD505-2E9C-101B-9397-08002B2CF9AE}" pid="8" name="MSIP_Label_7b94a7b8-f06c-4dfe-bdcc-9b548fd58c31_ContentBits">
    <vt:lpwstr>0</vt:lpwstr>
  </property>
  <property fmtid="{D5CDD505-2E9C-101B-9397-08002B2CF9AE}" pid="9" name="MSIP_Label_7b94a7b8-f06c-4dfe-bdcc-9b548fd58c31_Enabled">
    <vt:lpwstr>true</vt:lpwstr>
  </property>
  <property fmtid="{D5CDD505-2E9C-101B-9397-08002B2CF9AE}" pid="10" name="MSIP_Label_7b94a7b8-f06c-4dfe-bdcc-9b548fd58c31_Method">
    <vt:lpwstr>Privileged</vt:lpwstr>
  </property>
  <property fmtid="{D5CDD505-2E9C-101B-9397-08002B2CF9AE}" pid="11" name="MSIP_Label_7b94a7b8-f06c-4dfe-bdcc-9b548fd58c31_Name">
    <vt:lpwstr>7b94a7b8-f06c-4dfe-bdcc-9b548fd58c31</vt:lpwstr>
  </property>
  <property fmtid="{D5CDD505-2E9C-101B-9397-08002B2CF9AE}" pid="12" name="MSIP_Label_7b94a7b8-f06c-4dfe-bdcc-9b548fd58c31_SetDate">
    <vt:lpwstr>2022-11-01T14:50:05Z</vt:lpwstr>
  </property>
  <property fmtid="{D5CDD505-2E9C-101B-9397-08002B2CF9AE}" pid="13" name="MSIP_Label_7b94a7b8-f06c-4dfe-bdcc-9b548fd58c31_SiteId">
    <vt:lpwstr>9ce70869-60db-44fd-abe8-d2767077fc8f</vt:lpwstr>
  </property>
  <property fmtid="{D5CDD505-2E9C-101B-9397-08002B2CF9AE}" pid="14" name="Producer">
    <vt:lpwstr>tFPDF 1.22</vt:lpwstr>
  </property>
</Properties>
</file>